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56176" w14:textId="77777777" w:rsidR="00E213A0" w:rsidRDefault="009B045F">
      <w:pPr>
        <w:pStyle w:val="Heading1"/>
      </w:pPr>
      <w:bookmarkStart w:id="0" w:name="X35094beec48d66aa16c3ca65322018607343e56"/>
      <w:r>
        <w:t>Millions – Technical Framework &amp; Runbook (v0.1)</w:t>
      </w:r>
    </w:p>
    <w:p w14:paraId="72089872" w14:textId="77777777" w:rsidR="00E213A0" w:rsidRDefault="009B045F">
      <w:pPr>
        <w:pStyle w:val="FirstParagraph"/>
      </w:pPr>
      <w:r>
        <w:t xml:space="preserve">Owner: Spencer (PM) · Engineers: Spencer (scripts), Assistant (support) · Target: </w:t>
      </w:r>
      <w:r>
        <w:rPr>
          <w:b/>
          <w:bCs/>
        </w:rPr>
        <w:t>Usable Week 1</w:t>
      </w:r>
      <w:r>
        <w:t xml:space="preserve"> + iterative upgrades through Week 3</w:t>
      </w:r>
    </w:p>
    <w:p w14:paraId="4ECD508A" w14:textId="77777777" w:rsidR="00E213A0" w:rsidRDefault="009B045F">
      <w:r>
        <w:pict w14:anchorId="15D3C247">
          <v:rect id="_x0000_i1025" style="width:0;height:1.5pt" o:hralign="center" o:hrstd="t" o:hr="t"/>
        </w:pict>
      </w:r>
    </w:p>
    <w:p w14:paraId="3597AA1B" w14:textId="77777777" w:rsidR="00E213A0" w:rsidRDefault="009B045F">
      <w:pPr>
        <w:pStyle w:val="Heading2"/>
      </w:pPr>
      <w:bookmarkStart w:id="1" w:name="what-weve-accomplished"/>
      <w:r>
        <w:t>0) What we’ve accomplished</w:t>
      </w:r>
    </w:p>
    <w:p w14:paraId="16659DD6" w14:textId="77777777" w:rsidR="00E213A0" w:rsidRDefault="009B045F">
      <w:pPr>
        <w:pStyle w:val="Compact"/>
        <w:numPr>
          <w:ilvl w:val="0"/>
          <w:numId w:val="2"/>
        </w:numPr>
      </w:pPr>
      <w:r>
        <w:rPr>
          <w:b/>
          <w:bCs/>
        </w:rPr>
        <w:t>Game-centric builder in place</w:t>
      </w:r>
      <w:r>
        <w:t xml:space="preserve">: </w:t>
      </w:r>
      <w:r>
        <w:rPr>
          <w:rStyle w:val="VerbatimChar"/>
        </w:rPr>
        <w:t>scripts/millions_build_game_view.py</w:t>
      </w:r>
      <w:r>
        <w:t xml:space="preserve"> (clean rewrite)</w:t>
      </w:r>
    </w:p>
    <w:p w14:paraId="5364CDEB" w14:textId="77777777" w:rsidR="00E213A0" w:rsidRDefault="009B045F">
      <w:pPr>
        <w:pStyle w:val="Compact"/>
        <w:numPr>
          <w:ilvl w:val="1"/>
          <w:numId w:val="3"/>
        </w:numPr>
      </w:pPr>
      <w:r>
        <w:t>Builds base games from schedule keys (</w:t>
      </w:r>
      <w:r>
        <w:rPr>
          <w:rStyle w:val="VerbatimChar"/>
        </w:rPr>
        <w:t>week + hometm + vistm</w:t>
      </w:r>
      <w:r>
        <w:t xml:space="preserve">) → guarantees </w:t>
      </w:r>
      <w:r>
        <w:rPr>
          <w:rStyle w:val="VerbatimChar"/>
        </w:rPr>
        <w:t>home_team</w:t>
      </w:r>
      <w:r>
        <w:t>/</w:t>
      </w:r>
      <w:r>
        <w:rPr>
          <w:rStyle w:val="VerbatimChar"/>
        </w:rPr>
        <w:t>away_team</w:t>
      </w:r>
      <w:r>
        <w:t>.</w:t>
      </w:r>
    </w:p>
    <w:p w14:paraId="5D3C8C88" w14:textId="77777777" w:rsidR="00E213A0" w:rsidRDefault="009B045F">
      <w:pPr>
        <w:pStyle w:val="Compact"/>
        <w:numPr>
          <w:ilvl w:val="1"/>
          <w:numId w:val="3"/>
        </w:numPr>
      </w:pPr>
      <w:r>
        <w:t xml:space="preserve">Joins </w:t>
      </w:r>
      <w:r>
        <w:rPr>
          <w:b/>
          <w:bCs/>
        </w:rPr>
        <w:t>DVOA (Week 1 = 2025 projections)</w:t>
      </w:r>
      <w:r>
        <w:t xml:space="preserve"> onto </w:t>
      </w:r>
      <w:r>
        <w:rPr>
          <w:rStyle w:val="VerbatimChar"/>
        </w:rPr>
        <w:t>home_team</w:t>
      </w:r>
      <w:r>
        <w:t xml:space="preserve"> and </w:t>
      </w:r>
      <w:r>
        <w:rPr>
          <w:rStyle w:val="VerbatimChar"/>
        </w:rPr>
        <w:t>away_team</w:t>
      </w:r>
      <w:r>
        <w:t>.</w:t>
      </w:r>
    </w:p>
    <w:p w14:paraId="76E82747" w14:textId="77777777" w:rsidR="00E213A0" w:rsidRDefault="009B045F">
      <w:pPr>
        <w:pStyle w:val="Compact"/>
        <w:numPr>
          <w:ilvl w:val="1"/>
          <w:numId w:val="3"/>
        </w:numPr>
      </w:pPr>
      <w:r>
        <w:t xml:space="preserve">Pulls current lines with a </w:t>
      </w:r>
      <w:r>
        <w:rPr>
          <w:b/>
          <w:bCs/>
        </w:rPr>
        <w:t>robust fallback</w:t>
      </w:r>
      <w:r>
        <w:t xml:space="preserve"> hierarchy and </w:t>
      </w:r>
      <w:r>
        <w:rPr>
          <w:b/>
          <w:bCs/>
        </w:rPr>
        <w:t>sign-flip backfill</w:t>
      </w:r>
      <w:r>
        <w:t>.</w:t>
      </w:r>
    </w:p>
    <w:p w14:paraId="4337C1E2" w14:textId="77777777" w:rsidR="00E213A0" w:rsidRDefault="009B045F">
      <w:pPr>
        <w:pStyle w:val="Compact"/>
        <w:numPr>
          <w:ilvl w:val="1"/>
          <w:numId w:val="3"/>
        </w:numPr>
      </w:pPr>
      <w:r>
        <w:t>Produces stable CSV outputs:</w:t>
      </w:r>
    </w:p>
    <w:p w14:paraId="4D15D4F1" w14:textId="77777777" w:rsidR="00E213A0" w:rsidRDefault="009B045F">
      <w:pPr>
        <w:pStyle w:val="Compact"/>
        <w:numPr>
          <w:ilvl w:val="2"/>
          <w:numId w:val="4"/>
        </w:numPr>
      </w:pPr>
      <w:r>
        <w:rPr>
          <w:rStyle w:val="VerbatimChar"/>
        </w:rPr>
        <w:t>picks/millions/millions_roadmap_game.csv</w:t>
      </w:r>
      <w:r>
        <w:t xml:space="preserve"> (all weeks)</w:t>
      </w:r>
    </w:p>
    <w:p w14:paraId="5996F339" w14:textId="77777777" w:rsidR="00E213A0" w:rsidRDefault="009B045F">
      <w:pPr>
        <w:pStyle w:val="Compact"/>
        <w:numPr>
          <w:ilvl w:val="2"/>
          <w:numId w:val="4"/>
        </w:numPr>
      </w:pPr>
      <w:r>
        <w:rPr>
          <w:rStyle w:val="VerbatimChar"/>
        </w:rPr>
        <w:t>picks/millions/millions_weekly_games.csv</w:t>
      </w:r>
      <w:r>
        <w:t xml:space="preserve"> (per week)</w:t>
      </w:r>
    </w:p>
    <w:p w14:paraId="0EFDAB1A" w14:textId="77777777" w:rsidR="00E213A0" w:rsidRDefault="009B045F">
      <w:pPr>
        <w:pStyle w:val="Compact"/>
        <w:numPr>
          <w:ilvl w:val="0"/>
          <w:numId w:val="2"/>
        </w:numPr>
      </w:pPr>
      <w:r>
        <w:rPr>
          <w:b/>
          <w:bCs/>
        </w:rPr>
        <w:t>Audit in place</w:t>
      </w:r>
      <w:r>
        <w:t xml:space="preserve">: </w:t>
      </w:r>
      <w:r>
        <w:rPr>
          <w:rStyle w:val="VerbatimChar"/>
        </w:rPr>
        <w:t>scripts/millions_audit_week.py</w:t>
      </w:r>
      <w:r>
        <w:t xml:space="preserve"> reports missingness and flags expected pre‑Thursday nulls.</w:t>
      </w:r>
    </w:p>
    <w:p w14:paraId="3499AC4F" w14:textId="77777777" w:rsidR="00E213A0" w:rsidRDefault="009B045F">
      <w:pPr>
        <w:pStyle w:val="Compact"/>
        <w:numPr>
          <w:ilvl w:val="0"/>
          <w:numId w:val="2"/>
        </w:numPr>
      </w:pPr>
      <w:r>
        <w:rPr>
          <w:b/>
          <w:bCs/>
        </w:rPr>
        <w:t>DVOA projections CSV created</w:t>
      </w:r>
      <w:r>
        <w:t xml:space="preserve">: </w:t>
      </w:r>
      <w:r>
        <w:rPr>
          <w:rStyle w:val="VerbatimChar"/>
        </w:rPr>
        <w:t>data/2025_dvoa_projections.csv</w:t>
      </w:r>
      <w:r>
        <w:t xml:space="preserve"> (normalized ingest in builder; alias mapping e.g., </w:t>
      </w:r>
      <w:r>
        <w:rPr>
          <w:rStyle w:val="VerbatimChar"/>
        </w:rPr>
        <w:t>WAS→WSH</w:t>
      </w:r>
      <w:r>
        <w:t>).</w:t>
      </w:r>
    </w:p>
    <w:p w14:paraId="06741E75" w14:textId="77777777" w:rsidR="00E213A0" w:rsidRDefault="009B045F">
      <w:pPr>
        <w:pStyle w:val="Compact"/>
        <w:numPr>
          <w:ilvl w:val="0"/>
          <w:numId w:val="2"/>
        </w:numPr>
      </w:pPr>
      <w:r>
        <w:rPr>
          <w:b/>
          <w:bCs/>
        </w:rPr>
        <w:t>Spread fallback util</w:t>
      </w:r>
      <w:r>
        <w:t xml:space="preserve">: </w:t>
      </w:r>
      <w:r>
        <w:rPr>
          <w:rStyle w:val="VerbatimChar"/>
        </w:rPr>
        <w:t>_fill_spreads_with_fallbacks(...)</w:t>
      </w:r>
      <w:r>
        <w:t xml:space="preserve"> (status column for provenance).</w:t>
      </w:r>
    </w:p>
    <w:p w14:paraId="2FC1141F" w14:textId="77777777" w:rsidR="00E213A0" w:rsidRDefault="009B045F">
      <w:r>
        <w:pict w14:anchorId="77D0D889">
          <v:rect id="_x0000_i1026" style="width:0;height:1.5pt" o:hralign="center" o:hrstd="t" o:hr="t"/>
        </w:pict>
      </w:r>
    </w:p>
    <w:p w14:paraId="1D2DA3C8" w14:textId="77777777" w:rsidR="00E213A0" w:rsidRDefault="009B045F">
      <w:pPr>
        <w:pStyle w:val="Heading2"/>
      </w:pPr>
      <w:bookmarkStart w:id="2" w:name="goals-seasonlong"/>
      <w:bookmarkEnd w:id="1"/>
      <w:r>
        <w:t>1) Goals (Season‑long)</w:t>
      </w:r>
    </w:p>
    <w:p w14:paraId="7AF1042C" w14:textId="77777777" w:rsidR="00E213A0" w:rsidRDefault="009B045F">
      <w:pPr>
        <w:pStyle w:val="Compact"/>
        <w:numPr>
          <w:ilvl w:val="0"/>
          <w:numId w:val="5"/>
        </w:numPr>
      </w:pPr>
      <w:r>
        <w:rPr>
          <w:b/>
          <w:bCs/>
        </w:rPr>
        <w:t>Member Dashboard (unbiased)</w:t>
      </w:r>
    </w:p>
    <w:p w14:paraId="0B3A07FF" w14:textId="77777777" w:rsidR="00E213A0" w:rsidRDefault="009B045F">
      <w:pPr>
        <w:pStyle w:val="Compact"/>
        <w:numPr>
          <w:ilvl w:val="1"/>
          <w:numId w:val="6"/>
        </w:numPr>
      </w:pPr>
      <w:r>
        <w:t xml:space="preserve">Quick, readable per‑game cards with: kickoff, CURRENT line, </w:t>
      </w:r>
      <w:r>
        <w:rPr>
          <w:b/>
          <w:bCs/>
        </w:rPr>
        <w:t>Circa line</w:t>
      </w:r>
      <w:r>
        <w:t xml:space="preserve"> (Thu), line delta badge, </w:t>
      </w:r>
      <w:r>
        <w:rPr>
          <w:b/>
          <w:bCs/>
        </w:rPr>
        <w:t>Total/Off/Def/ST DVOA</w:t>
      </w:r>
      <w:r>
        <w:t>, basic rest info, EPA (soon), and a notes area.</w:t>
      </w:r>
    </w:p>
    <w:p w14:paraId="4C51666D" w14:textId="77777777" w:rsidR="00E213A0" w:rsidRDefault="009B045F">
      <w:pPr>
        <w:pStyle w:val="Compact"/>
        <w:numPr>
          <w:ilvl w:val="1"/>
          <w:numId w:val="6"/>
        </w:numPr>
      </w:pPr>
      <w:r>
        <w:t>No rankings/ATS recommendations on the member view (kept backend‑only).</w:t>
      </w:r>
    </w:p>
    <w:p w14:paraId="69D3448D" w14:textId="77777777" w:rsidR="00E213A0" w:rsidRDefault="009B045F">
      <w:pPr>
        <w:pStyle w:val="Compact"/>
        <w:numPr>
          <w:ilvl w:val="0"/>
          <w:numId w:val="5"/>
        </w:numPr>
      </w:pPr>
      <w:r>
        <w:rPr>
          <w:b/>
          <w:bCs/>
        </w:rPr>
        <w:t>Master Dashboard (Spencer only)</w:t>
      </w:r>
    </w:p>
    <w:p w14:paraId="68F9D712" w14:textId="77777777" w:rsidR="00E213A0" w:rsidRDefault="009B045F">
      <w:pPr>
        <w:pStyle w:val="Compact"/>
        <w:numPr>
          <w:ilvl w:val="1"/>
          <w:numId w:val="7"/>
        </w:numPr>
      </w:pPr>
      <w:r>
        <w:t xml:space="preserve">Everything in member view </w:t>
      </w:r>
      <w:r>
        <w:rPr>
          <w:b/>
          <w:bCs/>
        </w:rPr>
        <w:t>plus</w:t>
      </w:r>
      <w:r>
        <w:t xml:space="preserve"> hidden analytics (power ratings, derived edges, consensus trends, pool context).</w:t>
      </w:r>
    </w:p>
    <w:p w14:paraId="53BCC56C" w14:textId="77777777" w:rsidR="00E213A0" w:rsidRDefault="009B045F">
      <w:pPr>
        <w:pStyle w:val="Compact"/>
        <w:numPr>
          <w:ilvl w:val="0"/>
          <w:numId w:val="5"/>
        </w:numPr>
      </w:pPr>
      <w:r>
        <w:rPr>
          <w:b/>
          <w:bCs/>
        </w:rPr>
        <w:t>Tracking &amp; Post‑Mortem</w:t>
      </w:r>
    </w:p>
    <w:p w14:paraId="0BEEB20E" w14:textId="77777777" w:rsidR="00E213A0" w:rsidRDefault="009B045F">
      <w:pPr>
        <w:pStyle w:val="Compact"/>
        <w:numPr>
          <w:ilvl w:val="1"/>
          <w:numId w:val="8"/>
        </w:numPr>
      </w:pPr>
      <w:r>
        <w:t>Persist weekly picks (4 exec picks + 1 consensus) and outcomes.</w:t>
      </w:r>
    </w:p>
    <w:p w14:paraId="5F317330" w14:textId="77777777" w:rsidR="00E213A0" w:rsidRDefault="009B045F">
      <w:pPr>
        <w:pStyle w:val="Compact"/>
        <w:numPr>
          <w:ilvl w:val="1"/>
          <w:numId w:val="8"/>
        </w:numPr>
      </w:pPr>
      <w:r>
        <w:t>Annotate miss reasons (injury note missed, weather, mismatch vs closing, etc.).</w:t>
      </w:r>
    </w:p>
    <w:p w14:paraId="071CE9CF" w14:textId="77777777" w:rsidR="00E213A0" w:rsidRDefault="009B045F">
      <w:pPr>
        <w:pStyle w:val="Compact"/>
        <w:numPr>
          <w:ilvl w:val="0"/>
          <w:numId w:val="5"/>
        </w:numPr>
      </w:pPr>
      <w:r>
        <w:rPr>
          <w:b/>
          <w:bCs/>
        </w:rPr>
        <w:t>Data Lineage &amp; Provenance</w:t>
      </w:r>
    </w:p>
    <w:p w14:paraId="7B4256DA" w14:textId="77777777" w:rsidR="00E213A0" w:rsidRDefault="009B045F">
      <w:pPr>
        <w:pStyle w:val="Compact"/>
        <w:numPr>
          <w:ilvl w:val="1"/>
          <w:numId w:val="9"/>
        </w:numPr>
      </w:pPr>
      <w:r>
        <w:lastRenderedPageBreak/>
        <w:t>Every value in the dashboards traceable to a source field; audits highlight gaps early in week.</w:t>
      </w:r>
    </w:p>
    <w:p w14:paraId="3B0AF34A" w14:textId="77777777" w:rsidR="00E213A0" w:rsidRDefault="009B045F">
      <w:r>
        <w:pict w14:anchorId="220FE932">
          <v:rect id="_x0000_i1027" style="width:0;height:1.5pt" o:hralign="center" o:hrstd="t" o:hr="t"/>
        </w:pict>
      </w:r>
    </w:p>
    <w:p w14:paraId="2E242EBB" w14:textId="77777777" w:rsidR="00E213A0" w:rsidRDefault="009B045F">
      <w:pPr>
        <w:pStyle w:val="Heading2"/>
      </w:pPr>
      <w:bookmarkStart w:id="3" w:name="data-sources-lineage"/>
      <w:bookmarkEnd w:id="2"/>
      <w:r>
        <w:t>2) Data Sources &amp; Lineage</w:t>
      </w:r>
    </w:p>
    <w:p w14:paraId="3D219566" w14:textId="77777777" w:rsidR="00E213A0" w:rsidRDefault="009B045F">
      <w:pPr>
        <w:pStyle w:val="Heading3"/>
      </w:pPr>
      <w:bookmarkStart w:id="4" w:name="X3579ae879113185c212a6bcee724d7475ff3a34"/>
      <w:r>
        <w:t>A) Core schedule &amp; contest context (already flowing)</w:t>
      </w:r>
    </w:p>
    <w:p w14:paraId="4C6D3F3F" w14:textId="77777777" w:rsidR="00E213A0" w:rsidRDefault="009B045F">
      <w:pPr>
        <w:pStyle w:val="Compact"/>
        <w:numPr>
          <w:ilvl w:val="0"/>
          <w:numId w:val="10"/>
        </w:numPr>
      </w:pPr>
      <w:r>
        <w:rPr>
          <w:b/>
          <w:bCs/>
        </w:rPr>
        <w:t>File</w:t>
      </w:r>
      <w:r>
        <w:t xml:space="preserve">: </w:t>
      </w:r>
      <w:r>
        <w:rPr>
          <w:rStyle w:val="VerbatimChar"/>
        </w:rPr>
        <w:t>picks/survivor/survivor_roadmap_expanded.csv</w:t>
      </w:r>
      <w:r>
        <w:t xml:space="preserve"> (generated by survivor pipeline)</w:t>
      </w:r>
    </w:p>
    <w:p w14:paraId="162041E2" w14:textId="77777777" w:rsidR="00E213A0" w:rsidRDefault="009B045F">
      <w:pPr>
        <w:pStyle w:val="Compact"/>
        <w:numPr>
          <w:ilvl w:val="0"/>
          <w:numId w:val="10"/>
        </w:numPr>
      </w:pPr>
      <w:r>
        <w:rPr>
          <w:b/>
          <w:bCs/>
        </w:rPr>
        <w:t>Columns used</w:t>
      </w:r>
      <w:r>
        <w:t xml:space="preserve">: </w:t>
      </w:r>
      <w:r>
        <w:rPr>
          <w:rStyle w:val="VerbatimChar"/>
        </w:rPr>
        <w:t>week, hometm, vistm, date(_sch), time(_sch), home_or_away, rest_days, consensus_spread, current_spread, circa_spread(_price)</w:t>
      </w:r>
      <w:r>
        <w:t xml:space="preserve"> (if present), etc.</w:t>
      </w:r>
    </w:p>
    <w:p w14:paraId="6E8C4773" w14:textId="77777777" w:rsidR="00E213A0" w:rsidRDefault="009B045F">
      <w:pPr>
        <w:pStyle w:val="Compact"/>
        <w:numPr>
          <w:ilvl w:val="0"/>
          <w:numId w:val="10"/>
        </w:numPr>
      </w:pPr>
      <w:r>
        <w:rPr>
          <w:b/>
          <w:bCs/>
        </w:rPr>
        <w:t>Lineage</w:t>
      </w:r>
      <w:r>
        <w:t xml:space="preserve">: We do </w:t>
      </w:r>
      <w:r>
        <w:rPr>
          <w:b/>
          <w:bCs/>
        </w:rPr>
        <w:t>not</w:t>
      </w:r>
      <w:r>
        <w:t xml:space="preserve"> modify survivor scripts; Millions builder reads them </w:t>
      </w:r>
      <w:r>
        <w:rPr>
          <w:b/>
          <w:bCs/>
        </w:rPr>
        <w:t>read‑only</w:t>
      </w:r>
      <w:r>
        <w:t>.</w:t>
      </w:r>
    </w:p>
    <w:p w14:paraId="169E0A81" w14:textId="77777777" w:rsidR="00E213A0" w:rsidRDefault="009B045F">
      <w:pPr>
        <w:pStyle w:val="Heading3"/>
      </w:pPr>
      <w:bookmarkStart w:id="5" w:name="X6a0524d588f23d8b9c560230871aa6e72ed80ad"/>
      <w:bookmarkEnd w:id="4"/>
      <w:r>
        <w:t>B) DVOA (Week 1 = projections; post‑W1 = season‑to‑date)</w:t>
      </w:r>
    </w:p>
    <w:p w14:paraId="4805B6ED" w14:textId="77777777" w:rsidR="00E213A0" w:rsidRDefault="009B045F">
      <w:pPr>
        <w:pStyle w:val="Compact"/>
        <w:numPr>
          <w:ilvl w:val="0"/>
          <w:numId w:val="11"/>
        </w:numPr>
      </w:pPr>
      <w:r>
        <w:rPr>
          <w:b/>
          <w:bCs/>
        </w:rPr>
        <w:t>Week 1 file</w:t>
      </w:r>
      <w:r>
        <w:t xml:space="preserve">: </w:t>
      </w:r>
      <w:r>
        <w:rPr>
          <w:rStyle w:val="VerbatimChar"/>
        </w:rPr>
        <w:t>data/2025_dvoa_projections.csv</w:t>
      </w:r>
    </w:p>
    <w:p w14:paraId="1E47878E" w14:textId="77777777" w:rsidR="00E213A0" w:rsidRDefault="009B045F">
      <w:pPr>
        <w:pStyle w:val="Compact"/>
        <w:numPr>
          <w:ilvl w:val="1"/>
          <w:numId w:val="12"/>
        </w:numPr>
      </w:pPr>
      <w:r>
        <w:t xml:space="preserve">Columns accepted (normalized): </w:t>
      </w:r>
      <w:r>
        <w:rPr>
          <w:rStyle w:val="VerbatimChar"/>
        </w:rPr>
        <w:t>team, total_dvoa, off_dvoa, def_dvoa, st_dvoa</w:t>
      </w:r>
      <w:r>
        <w:t xml:space="preserve"> (strings with </w:t>
      </w:r>
      <w:r>
        <w:rPr>
          <w:rStyle w:val="VerbatimChar"/>
        </w:rPr>
        <w:t>%</w:t>
      </w:r>
      <w:r>
        <w:t xml:space="preserve"> OK)</w:t>
      </w:r>
    </w:p>
    <w:p w14:paraId="392803D1" w14:textId="77777777" w:rsidR="00E213A0" w:rsidRDefault="009B045F">
      <w:pPr>
        <w:pStyle w:val="Compact"/>
        <w:numPr>
          <w:ilvl w:val="1"/>
          <w:numId w:val="12"/>
        </w:numPr>
      </w:pPr>
      <w:r>
        <w:rPr>
          <w:b/>
          <w:bCs/>
        </w:rPr>
        <w:t>Alias map</w:t>
      </w:r>
      <w:r>
        <w:t xml:space="preserve"> (example): </w:t>
      </w:r>
      <w:r>
        <w:rPr>
          <w:rStyle w:val="VerbatimChar"/>
        </w:rPr>
        <w:t>{ 'WAS':'WSH', 'JAC':'JAX', 'NOR':'NO', 'GNB':'GB', 'KAN':'KC', 'SFO':'SF', 'TAM':'TB', 'ARZ':'ARI', 'LVR':'LV', 'SDG':'LAC', 'STL':'LAR' }</w:t>
      </w:r>
    </w:p>
    <w:p w14:paraId="4F27295D" w14:textId="77777777" w:rsidR="00E213A0" w:rsidRDefault="009B045F">
      <w:pPr>
        <w:pStyle w:val="Compact"/>
        <w:numPr>
          <w:ilvl w:val="0"/>
          <w:numId w:val="11"/>
        </w:numPr>
      </w:pPr>
      <w:r>
        <w:rPr>
          <w:b/>
          <w:bCs/>
        </w:rPr>
        <w:t>Post‑W1 file (planned)</w:t>
      </w:r>
      <w:r>
        <w:t xml:space="preserve">: </w:t>
      </w:r>
      <w:r>
        <w:rPr>
          <w:rStyle w:val="VerbatimChar"/>
        </w:rPr>
        <w:t>data/2025_dvoa_season.csv</w:t>
      </w:r>
      <w:r>
        <w:t xml:space="preserve"> (same normalized columns)</w:t>
      </w:r>
    </w:p>
    <w:p w14:paraId="2C6AB6B8" w14:textId="77777777" w:rsidR="00E213A0" w:rsidRDefault="009B045F">
      <w:pPr>
        <w:pStyle w:val="Heading3"/>
      </w:pPr>
      <w:bookmarkStart w:id="6" w:name="c-market-lines"/>
      <w:bookmarkEnd w:id="5"/>
      <w:r>
        <w:t>C) Market lines</w:t>
      </w:r>
    </w:p>
    <w:p w14:paraId="14F073D5" w14:textId="77777777" w:rsidR="00E213A0" w:rsidRDefault="009B045F">
      <w:pPr>
        <w:pStyle w:val="Compact"/>
        <w:numPr>
          <w:ilvl w:val="0"/>
          <w:numId w:val="13"/>
        </w:numPr>
      </w:pPr>
      <w:r>
        <w:rPr>
          <w:b/>
          <w:bCs/>
        </w:rPr>
        <w:t>Current line</w:t>
      </w:r>
      <w:r>
        <w:t>: from survivor expanded CSV (</w:t>
      </w:r>
      <w:r>
        <w:rPr>
          <w:rStyle w:val="VerbatimChar"/>
        </w:rPr>
        <w:t>current_spread</w:t>
      </w:r>
      <w:r>
        <w:t xml:space="preserve">, </w:t>
      </w:r>
      <w:r>
        <w:rPr>
          <w:rStyle w:val="VerbatimChar"/>
        </w:rPr>
        <w:t>line</w:t>
      </w:r>
      <w:r>
        <w:t xml:space="preserve">, </w:t>
      </w:r>
      <w:r>
        <w:rPr>
          <w:rStyle w:val="VerbatimChar"/>
        </w:rPr>
        <w:t>spread</w:t>
      </w:r>
      <w:r>
        <w:t>, with consensus fallback).</w:t>
      </w:r>
    </w:p>
    <w:p w14:paraId="679874B0" w14:textId="77777777" w:rsidR="00E213A0" w:rsidRDefault="009B045F">
      <w:pPr>
        <w:pStyle w:val="Compact"/>
        <w:numPr>
          <w:ilvl w:val="0"/>
          <w:numId w:val="13"/>
        </w:numPr>
      </w:pPr>
      <w:r>
        <w:rPr>
          <w:b/>
          <w:bCs/>
        </w:rPr>
        <w:t>Opening line</w:t>
      </w:r>
      <w:r>
        <w:t>: not yet wired (optional feed).</w:t>
      </w:r>
    </w:p>
    <w:p w14:paraId="5EC17A9F" w14:textId="77777777" w:rsidR="00E213A0" w:rsidRDefault="009B045F">
      <w:pPr>
        <w:pStyle w:val="Compact"/>
        <w:numPr>
          <w:ilvl w:val="0"/>
          <w:numId w:val="13"/>
        </w:numPr>
      </w:pPr>
      <w:r>
        <w:rPr>
          <w:b/>
          <w:bCs/>
        </w:rPr>
        <w:t>Circa contest line</w:t>
      </w:r>
      <w:r>
        <w:t xml:space="preserve">: ingested </w:t>
      </w:r>
      <w:r>
        <w:rPr>
          <w:b/>
          <w:bCs/>
        </w:rPr>
        <w:t>Thursday a.m.</w:t>
      </w:r>
      <w:r>
        <w:t xml:space="preserve"> via PDF/CSV parser (planned).</w:t>
      </w:r>
    </w:p>
    <w:p w14:paraId="3F8A1B2D" w14:textId="77777777" w:rsidR="00E213A0" w:rsidRDefault="009B045F">
      <w:pPr>
        <w:pStyle w:val="Heading3"/>
      </w:pPr>
      <w:bookmarkStart w:id="7" w:name="d-epa-planned"/>
      <w:bookmarkEnd w:id="6"/>
      <w:r>
        <w:t>D) EPA (planned)</w:t>
      </w:r>
    </w:p>
    <w:p w14:paraId="30415907" w14:textId="77777777" w:rsidR="00E213A0" w:rsidRDefault="009B045F">
      <w:pPr>
        <w:pStyle w:val="Compact"/>
        <w:numPr>
          <w:ilvl w:val="0"/>
          <w:numId w:val="14"/>
        </w:numPr>
      </w:pPr>
      <w:r>
        <w:rPr>
          <w:b/>
          <w:bCs/>
        </w:rPr>
        <w:t>Source</w:t>
      </w:r>
      <w:r>
        <w:t>: nflfastR team‑level EPA per play (offense &amp; defense), season‑to‑date.</w:t>
      </w:r>
    </w:p>
    <w:p w14:paraId="5601268D" w14:textId="77777777" w:rsidR="00E213A0" w:rsidRDefault="009B045F">
      <w:pPr>
        <w:pStyle w:val="Compact"/>
        <w:numPr>
          <w:ilvl w:val="0"/>
          <w:numId w:val="14"/>
        </w:numPr>
      </w:pPr>
      <w:r>
        <w:rPr>
          <w:b/>
          <w:bCs/>
        </w:rPr>
        <w:t>Join key</w:t>
      </w:r>
      <w:r>
        <w:t>: team abbreviation with alias map.</w:t>
      </w:r>
    </w:p>
    <w:p w14:paraId="0530D43B" w14:textId="77777777" w:rsidR="00E213A0" w:rsidRDefault="009B045F">
      <w:pPr>
        <w:pStyle w:val="Heading3"/>
      </w:pPr>
      <w:bookmarkStart w:id="8" w:name="e-injuries-weather-planned"/>
      <w:bookmarkEnd w:id="7"/>
      <w:r>
        <w:t>E) Injuries &amp; Weather (planned)</w:t>
      </w:r>
    </w:p>
    <w:p w14:paraId="3D4A8937" w14:textId="77777777" w:rsidR="00E213A0" w:rsidRDefault="009B045F">
      <w:pPr>
        <w:pStyle w:val="Compact"/>
        <w:numPr>
          <w:ilvl w:val="0"/>
          <w:numId w:val="15"/>
        </w:numPr>
      </w:pPr>
      <w:r>
        <w:rPr>
          <w:b/>
          <w:bCs/>
        </w:rPr>
        <w:t>Injuries</w:t>
      </w:r>
      <w:r>
        <w:t>: summarized notes per team from reliable public feed (TBD; weekly snapshot Tue/Thu).</w:t>
      </w:r>
    </w:p>
    <w:p w14:paraId="6F7EDC24" w14:textId="77777777" w:rsidR="00E213A0" w:rsidRDefault="009B045F">
      <w:pPr>
        <w:pStyle w:val="Compact"/>
        <w:numPr>
          <w:ilvl w:val="0"/>
          <w:numId w:val="15"/>
        </w:numPr>
      </w:pPr>
      <w:r>
        <w:rPr>
          <w:b/>
          <w:bCs/>
        </w:rPr>
        <w:t>Weather</w:t>
      </w:r>
      <w:r>
        <w:t>: game‑time forecast snapshot (Thu/Sat; indoor tag). Eastern time already available; UI may convert.</w:t>
      </w:r>
    </w:p>
    <w:p w14:paraId="70D0571F" w14:textId="77777777" w:rsidR="00E213A0" w:rsidRDefault="009B045F">
      <w:r>
        <w:pict w14:anchorId="5771EC85">
          <v:rect id="_x0000_i1028" style="width:0;height:1.5pt" o:hralign="center" o:hrstd="t" o:hr="t"/>
        </w:pict>
      </w:r>
    </w:p>
    <w:p w14:paraId="03AB3ED2" w14:textId="77777777" w:rsidR="00E213A0" w:rsidRDefault="009B045F">
      <w:pPr>
        <w:pStyle w:val="Heading2"/>
      </w:pPr>
      <w:bookmarkStart w:id="9" w:name="pipeline-architecture"/>
      <w:bookmarkEnd w:id="8"/>
      <w:bookmarkEnd w:id="3"/>
      <w:r>
        <w:lastRenderedPageBreak/>
        <w:t>3) Pipeline Architecture</w:t>
      </w:r>
    </w:p>
    <w:p w14:paraId="5B95A9D2" w14:textId="77777777" w:rsidR="00E213A0" w:rsidRDefault="009B045F">
      <w:pPr>
        <w:pStyle w:val="SourceCode"/>
      </w:pPr>
      <w:r>
        <w:rPr>
          <w:rStyle w:val="VerbatimChar"/>
        </w:rPr>
        <w:t>Survivor generator (existing)</w:t>
      </w:r>
      <w:r>
        <w:br/>
      </w:r>
      <w:r>
        <w:rPr>
          <w:rStyle w:val="VerbatimChar"/>
        </w:rPr>
        <w:t xml:space="preserve">  └─ picks/survivor/survivor_roadmap_expanded.csv</w:t>
      </w:r>
      <w:r>
        <w:br/>
      </w:r>
      <w:r>
        <w:rPr>
          <w:rStyle w:val="VerbatimChar"/>
        </w:rPr>
        <w:t xml:space="preserve">      └─ millions_build_game_view.py</w:t>
      </w:r>
      <w:r>
        <w:br/>
      </w:r>
      <w:r>
        <w:rPr>
          <w:rStyle w:val="VerbatimChar"/>
        </w:rPr>
        <w:t xml:space="preserve">          ├─ Load BASE games from (week,hometm,vistm)</w:t>
      </w:r>
      <w:r>
        <w:br/>
      </w:r>
      <w:r>
        <w:rPr>
          <w:rStyle w:val="VerbatimChar"/>
        </w:rPr>
        <w:t xml:space="preserve">          ├─ Load DVOA (projection if week==1 else season) → join to BASE (home/away)</w:t>
      </w:r>
      <w:r>
        <w:br/>
      </w:r>
      <w:r>
        <w:rPr>
          <w:rStyle w:val="VerbatimChar"/>
        </w:rPr>
        <w:t xml:space="preserve">          ├─ Attach team rows (HOME/AWAY) for spreads/rest/inj/weather</w:t>
      </w:r>
      <w:r>
        <w:br/>
      </w:r>
      <w:r>
        <w:rPr>
          <w:rStyle w:val="VerbatimChar"/>
        </w:rPr>
        <w:t xml:space="preserve">          ├─ Fill spreads (current/open/closing/circa) with backfills → compute deltas</w:t>
      </w:r>
      <w:r>
        <w:br/>
      </w:r>
      <w:r>
        <w:rPr>
          <w:rStyle w:val="VerbatimChar"/>
        </w:rPr>
        <w:t xml:space="preserve">          └─ Write outputs (all weeks + weekly)</w:t>
      </w:r>
      <w:r>
        <w:br/>
      </w:r>
      <w:r>
        <w:rPr>
          <w:rStyle w:val="VerbatimChar"/>
        </w:rPr>
        <w:t xml:space="preserve">              └─ millions_audit_week.py (optional)</w:t>
      </w:r>
      <w:r>
        <w:br/>
      </w:r>
      <w:r>
        <w:rPr>
          <w:rStyle w:val="VerbatimChar"/>
        </w:rPr>
        <w:t xml:space="preserve">                  └─ diagnostics markdown</w:t>
      </w:r>
    </w:p>
    <w:p w14:paraId="17A0CB96" w14:textId="77777777" w:rsidR="00E213A0" w:rsidRDefault="009B045F">
      <w:pPr>
        <w:pStyle w:val="FirstParagraph"/>
      </w:pPr>
      <w:r>
        <w:rPr>
          <w:b/>
          <w:bCs/>
        </w:rPr>
        <w:t>Outputs:</w:t>
      </w:r>
    </w:p>
    <w:p w14:paraId="0EAEFB5C" w14:textId="77777777" w:rsidR="00E213A0" w:rsidRDefault="009B045F">
      <w:pPr>
        <w:pStyle w:val="Compact"/>
        <w:numPr>
          <w:ilvl w:val="0"/>
          <w:numId w:val="16"/>
        </w:numPr>
      </w:pPr>
      <w:r>
        <w:rPr>
          <w:rStyle w:val="VerbatimChar"/>
        </w:rPr>
        <w:t>picks/millions/millions_roadmap_game.csv</w:t>
      </w:r>
      <w:r>
        <w:t xml:space="preserve"> — all games (season)</w:t>
      </w:r>
    </w:p>
    <w:p w14:paraId="69ED9EEF" w14:textId="77777777" w:rsidR="00E213A0" w:rsidRDefault="009B045F">
      <w:pPr>
        <w:pStyle w:val="Compact"/>
        <w:numPr>
          <w:ilvl w:val="0"/>
          <w:numId w:val="16"/>
        </w:numPr>
      </w:pPr>
      <w:r>
        <w:rPr>
          <w:rStyle w:val="VerbatimChar"/>
        </w:rPr>
        <w:t>picks/millions/millions_weekly_games.csv</w:t>
      </w:r>
      <w:r>
        <w:t xml:space="preserve"> — filter by </w:t>
      </w:r>
      <w:r>
        <w:rPr>
          <w:rStyle w:val="VerbatimChar"/>
        </w:rPr>
        <w:t>--week</w:t>
      </w:r>
    </w:p>
    <w:p w14:paraId="5BF71E99" w14:textId="77777777" w:rsidR="00E213A0" w:rsidRDefault="009B045F">
      <w:pPr>
        <w:pStyle w:val="Compact"/>
        <w:numPr>
          <w:ilvl w:val="0"/>
          <w:numId w:val="16"/>
        </w:numPr>
      </w:pPr>
      <w:r>
        <w:rPr>
          <w:rStyle w:val="VerbatimChar"/>
        </w:rPr>
        <w:t>picks/millions/diagnostics/millions_week_audit.md</w:t>
      </w:r>
      <w:r>
        <w:t xml:space="preserve"> — weekly audit</w:t>
      </w:r>
    </w:p>
    <w:p w14:paraId="325DC360" w14:textId="77777777" w:rsidR="00E213A0" w:rsidRDefault="009B045F">
      <w:r>
        <w:pict w14:anchorId="488B7D7D">
          <v:rect id="_x0000_i1029" style="width:0;height:1.5pt" o:hralign="center" o:hrstd="t" o:hr="t"/>
        </w:pict>
      </w:r>
    </w:p>
    <w:p w14:paraId="521D1403" w14:textId="77777777" w:rsidR="00E213A0" w:rsidRDefault="009B045F">
      <w:pPr>
        <w:pStyle w:val="Heading2"/>
      </w:pPr>
      <w:bookmarkStart w:id="10" w:name="schemas-key-columns"/>
      <w:bookmarkEnd w:id="9"/>
      <w:r>
        <w:t>4) Schemas (key columns)</w:t>
      </w:r>
    </w:p>
    <w:p w14:paraId="4095A4A3" w14:textId="77777777" w:rsidR="00E213A0" w:rsidRDefault="009B045F">
      <w:pPr>
        <w:pStyle w:val="Heading3"/>
      </w:pPr>
      <w:bookmarkStart w:id="11" w:name="millions-weekly-file-subset-shown"/>
      <w:r>
        <w:t>Millions weekly file (subset shown)</w:t>
      </w:r>
    </w:p>
    <w:p w14:paraId="47D9CA1F" w14:textId="77777777" w:rsidR="00E213A0" w:rsidRDefault="009B045F">
      <w:pPr>
        <w:pStyle w:val="Compact"/>
        <w:numPr>
          <w:ilvl w:val="0"/>
          <w:numId w:val="17"/>
        </w:numPr>
      </w:pPr>
      <w:r>
        <w:t xml:space="preserve">Keys: </w:t>
      </w:r>
      <w:r>
        <w:rPr>
          <w:rStyle w:val="VerbatimChar"/>
        </w:rPr>
        <w:t>week, game_num, home_team, away_team, matchup, kickoff_local, venue</w:t>
      </w:r>
    </w:p>
    <w:p w14:paraId="092BD6FD" w14:textId="77777777" w:rsidR="00E213A0" w:rsidRDefault="009B045F">
      <w:pPr>
        <w:pStyle w:val="Compact"/>
        <w:numPr>
          <w:ilvl w:val="0"/>
          <w:numId w:val="17"/>
        </w:numPr>
      </w:pPr>
      <w:r>
        <w:t xml:space="preserve">Lines: </w:t>
      </w:r>
      <w:r>
        <w:rPr>
          <w:rStyle w:val="VerbatimChar"/>
        </w:rPr>
        <w:t>open_spread_home/away, current_spread_home/away, closing_spread_home/away, circa_spread_home/away, circa_spread_price_home/away</w:t>
      </w:r>
    </w:p>
    <w:p w14:paraId="71E36593" w14:textId="77777777" w:rsidR="00E213A0" w:rsidRDefault="009B045F">
      <w:pPr>
        <w:pStyle w:val="Compact"/>
        <w:numPr>
          <w:ilvl w:val="0"/>
          <w:numId w:val="17"/>
        </w:numPr>
      </w:pPr>
      <w:r>
        <w:t xml:space="preserve">Line values: </w:t>
      </w:r>
      <w:r>
        <w:rPr>
          <w:rStyle w:val="VerbatimChar"/>
        </w:rPr>
        <w:t>line_value_current_home/away, line_value_closing_home/away, line_value_home/away (alias to current)</w:t>
      </w:r>
    </w:p>
    <w:p w14:paraId="3BBCA50D" w14:textId="77777777" w:rsidR="00E213A0" w:rsidRDefault="009B045F">
      <w:pPr>
        <w:pStyle w:val="Compact"/>
        <w:numPr>
          <w:ilvl w:val="0"/>
          <w:numId w:val="17"/>
        </w:numPr>
      </w:pPr>
      <w:r>
        <w:t xml:space="preserve">DVOA: </w:t>
      </w:r>
      <w:r>
        <w:rPr>
          <w:rStyle w:val="VerbatimChar"/>
        </w:rPr>
        <w:t>total_dvoa_home/away, off_dvoa_home/away, def_dvoa_home/away, st_dvoa_home/away</w:t>
      </w:r>
    </w:p>
    <w:p w14:paraId="4F14A5E2" w14:textId="77777777" w:rsidR="00E213A0" w:rsidRDefault="009B045F">
      <w:pPr>
        <w:pStyle w:val="Compact"/>
        <w:numPr>
          <w:ilvl w:val="0"/>
          <w:numId w:val="17"/>
        </w:numPr>
      </w:pPr>
      <w:r>
        <w:t xml:space="preserve">EPA (placeholders): </w:t>
      </w:r>
      <w:r>
        <w:rPr>
          <w:rStyle w:val="VerbatimChar"/>
        </w:rPr>
        <w:t>off_epa_per_play_home/away, def_epa_per_play_home/away, epa_diff_home/away</w:t>
      </w:r>
    </w:p>
    <w:p w14:paraId="662CB7D9" w14:textId="77777777" w:rsidR="00E213A0" w:rsidRDefault="009B045F">
      <w:pPr>
        <w:pStyle w:val="Compact"/>
        <w:numPr>
          <w:ilvl w:val="0"/>
          <w:numId w:val="17"/>
        </w:numPr>
      </w:pPr>
      <w:r>
        <w:t xml:space="preserve">Context: </w:t>
      </w:r>
      <w:r>
        <w:rPr>
          <w:rStyle w:val="VerbatimChar"/>
        </w:rPr>
        <w:t>rest_days_home/away, rest_days_diff, injuries_key_home/away, weather_notes</w:t>
      </w:r>
    </w:p>
    <w:p w14:paraId="5C95FD7C" w14:textId="77777777" w:rsidR="00E213A0" w:rsidRDefault="009B045F">
      <w:pPr>
        <w:pStyle w:val="Compact"/>
        <w:numPr>
          <w:ilvl w:val="0"/>
          <w:numId w:val="17"/>
        </w:numPr>
      </w:pPr>
      <w:r>
        <w:rPr>
          <w:b/>
          <w:bCs/>
        </w:rPr>
        <w:t>Provenance</w:t>
      </w:r>
      <w:r>
        <w:t xml:space="preserve"> (new): </w:t>
      </w:r>
      <w:r>
        <w:rPr>
          <w:rStyle w:val="VerbatimChar"/>
        </w:rPr>
        <w:t>current_spread_status</w:t>
      </w:r>
      <w:r>
        <w:t xml:space="preserve"> (primary/secondary/flip/fallback0)</w:t>
      </w:r>
    </w:p>
    <w:p w14:paraId="012A6F58" w14:textId="77777777" w:rsidR="00E213A0" w:rsidRDefault="009B045F">
      <w:r>
        <w:pict w14:anchorId="2A59EFB7">
          <v:rect id="_x0000_i1030" style="width:0;height:1.5pt" o:hralign="center" o:hrstd="t" o:hr="t"/>
        </w:pict>
      </w:r>
    </w:p>
    <w:p w14:paraId="53FE28A8" w14:textId="77777777" w:rsidR="00E213A0" w:rsidRDefault="009B045F">
      <w:pPr>
        <w:pStyle w:val="Heading2"/>
      </w:pPr>
      <w:bookmarkStart w:id="12" w:name="member-vs-master-dashboards"/>
      <w:bookmarkEnd w:id="11"/>
      <w:bookmarkEnd w:id="10"/>
      <w:r>
        <w:lastRenderedPageBreak/>
        <w:t>5) Member vs Master dashboards</w:t>
      </w:r>
    </w:p>
    <w:p w14:paraId="586A9CE2" w14:textId="77777777" w:rsidR="00E213A0" w:rsidRDefault="009B045F">
      <w:pPr>
        <w:pStyle w:val="Heading3"/>
      </w:pPr>
      <w:bookmarkStart w:id="13" w:name="member-unbiased"/>
      <w:r>
        <w:t>Member (unbiased)</w:t>
      </w:r>
    </w:p>
    <w:p w14:paraId="0D1165F8" w14:textId="77777777" w:rsidR="00E213A0" w:rsidRDefault="009B045F">
      <w:pPr>
        <w:pStyle w:val="Compact"/>
        <w:numPr>
          <w:ilvl w:val="0"/>
          <w:numId w:val="18"/>
        </w:numPr>
      </w:pPr>
      <w:r>
        <w:t>Show: kickoff, CURRENT line, Circa line (— pre‑Thu), delta badge, Total/Off/Def/ST DVOA, rest diff, EPA rows when available, notes placeholder.</w:t>
      </w:r>
    </w:p>
    <w:p w14:paraId="6F8182BA" w14:textId="77777777" w:rsidR="00E213A0" w:rsidRDefault="009B045F">
      <w:pPr>
        <w:pStyle w:val="Compact"/>
        <w:numPr>
          <w:ilvl w:val="0"/>
          <w:numId w:val="18"/>
        </w:numPr>
      </w:pPr>
      <w:r>
        <w:t>Hide: power ratings, ATS ranks, any nudging signals.</w:t>
      </w:r>
    </w:p>
    <w:p w14:paraId="56811D25" w14:textId="77777777" w:rsidR="00E213A0" w:rsidRDefault="009B045F">
      <w:pPr>
        <w:pStyle w:val="Heading3"/>
      </w:pPr>
      <w:bookmarkStart w:id="14" w:name="master-spencer-only"/>
      <w:bookmarkEnd w:id="13"/>
      <w:r>
        <w:t>Master (Spencer only)</w:t>
      </w:r>
    </w:p>
    <w:p w14:paraId="3247ECC8" w14:textId="77777777" w:rsidR="00E213A0" w:rsidRDefault="009B045F">
      <w:pPr>
        <w:pStyle w:val="Compact"/>
        <w:numPr>
          <w:ilvl w:val="0"/>
          <w:numId w:val="19"/>
        </w:numPr>
      </w:pPr>
      <w:r>
        <w:t xml:space="preserve">Show everything in member view </w:t>
      </w:r>
      <w:r>
        <w:rPr>
          <w:b/>
          <w:bCs/>
        </w:rPr>
        <w:t>plus</w:t>
      </w:r>
      <w:r>
        <w:t>: power ratings &amp; gaps, model edges, confidence bands, historical notes &amp; miss tagging, pool context (common picks %), trend charts.</w:t>
      </w:r>
    </w:p>
    <w:p w14:paraId="0C53946B" w14:textId="77777777" w:rsidR="00E213A0" w:rsidRDefault="009B045F">
      <w:r>
        <w:pict w14:anchorId="574E0803">
          <v:rect id="_x0000_i1031" style="width:0;height:1.5pt" o:hralign="center" o:hrstd="t" o:hr="t"/>
        </w:pict>
      </w:r>
    </w:p>
    <w:p w14:paraId="7D718597" w14:textId="77777777" w:rsidR="00E213A0" w:rsidRDefault="009B045F">
      <w:pPr>
        <w:pStyle w:val="Heading2"/>
      </w:pPr>
      <w:bookmarkStart w:id="15" w:name="operational-cadence-weekly"/>
      <w:bookmarkEnd w:id="14"/>
      <w:bookmarkEnd w:id="12"/>
      <w:r>
        <w:t>6) Operational Cadence (weekly)</w:t>
      </w:r>
    </w:p>
    <w:p w14:paraId="071EDEF4" w14:textId="77777777" w:rsidR="00E213A0" w:rsidRDefault="009B045F">
      <w:pPr>
        <w:pStyle w:val="FirstParagraph"/>
      </w:pPr>
      <w:r>
        <w:rPr>
          <w:b/>
          <w:bCs/>
        </w:rPr>
        <w:t>Mon–Tue</w:t>
      </w:r>
    </w:p>
    <w:p w14:paraId="465BFC19" w14:textId="77777777" w:rsidR="00E213A0" w:rsidRDefault="009B045F">
      <w:pPr>
        <w:pStyle w:val="Compact"/>
        <w:numPr>
          <w:ilvl w:val="0"/>
          <w:numId w:val="20"/>
        </w:numPr>
      </w:pPr>
      <w:r>
        <w:t>Refresh survivor expanded CSV.</w:t>
      </w:r>
    </w:p>
    <w:p w14:paraId="51E33388" w14:textId="77777777" w:rsidR="00E213A0" w:rsidRDefault="009B045F">
      <w:pPr>
        <w:pStyle w:val="Compact"/>
        <w:numPr>
          <w:ilvl w:val="0"/>
          <w:numId w:val="20"/>
        </w:numPr>
      </w:pPr>
      <w:r>
        <w:t>Run builder → audit. Investigate missing CURRENT lines, DVOA alias hits.</w:t>
      </w:r>
    </w:p>
    <w:p w14:paraId="143CCA31" w14:textId="77777777" w:rsidR="00E213A0" w:rsidRDefault="009B045F">
      <w:pPr>
        <w:pStyle w:val="Compact"/>
        <w:numPr>
          <w:ilvl w:val="0"/>
          <w:numId w:val="20"/>
        </w:numPr>
      </w:pPr>
      <w:r>
        <w:t>Spot‑check 3–5 games (see checklist below).</w:t>
      </w:r>
    </w:p>
    <w:p w14:paraId="7B256ED9" w14:textId="77777777" w:rsidR="00E213A0" w:rsidRDefault="009B045F">
      <w:pPr>
        <w:pStyle w:val="FirstParagraph"/>
      </w:pPr>
      <w:r>
        <w:rPr>
          <w:b/>
          <w:bCs/>
        </w:rPr>
        <w:t>Wed</w:t>
      </w:r>
    </w:p>
    <w:p w14:paraId="661A6BBF" w14:textId="77777777" w:rsidR="00E213A0" w:rsidRDefault="009B045F">
      <w:pPr>
        <w:pStyle w:val="Compact"/>
        <w:numPr>
          <w:ilvl w:val="0"/>
          <w:numId w:val="21"/>
        </w:numPr>
      </w:pPr>
      <w:r>
        <w:t>Integrate EPA (refresh) and injuries/early weather notes.</w:t>
      </w:r>
    </w:p>
    <w:p w14:paraId="1EA47467" w14:textId="77777777" w:rsidR="00E213A0" w:rsidRDefault="009B045F">
      <w:pPr>
        <w:pStyle w:val="FirstParagraph"/>
      </w:pPr>
      <w:r>
        <w:rPr>
          <w:b/>
          <w:bCs/>
        </w:rPr>
        <w:t>Thu morning</w:t>
      </w:r>
    </w:p>
    <w:p w14:paraId="26124A1E" w14:textId="77777777" w:rsidR="00E213A0" w:rsidRDefault="009B045F">
      <w:pPr>
        <w:pStyle w:val="Compact"/>
        <w:numPr>
          <w:ilvl w:val="0"/>
          <w:numId w:val="22"/>
        </w:numPr>
      </w:pPr>
      <w:r>
        <w:t xml:space="preserve">Ingest </w:t>
      </w:r>
      <w:r>
        <w:rPr>
          <w:b/>
          <w:bCs/>
        </w:rPr>
        <w:t>Circa contest lines</w:t>
      </w:r>
      <w:r>
        <w:t xml:space="preserve"> from PDF/CSV. Rebuild → audit → member HTML export.</w:t>
      </w:r>
    </w:p>
    <w:p w14:paraId="26B22B4E" w14:textId="77777777" w:rsidR="00E213A0" w:rsidRDefault="009B045F">
      <w:pPr>
        <w:pStyle w:val="Compact"/>
        <w:numPr>
          <w:ilvl w:val="0"/>
          <w:numId w:val="22"/>
        </w:numPr>
      </w:pPr>
      <w:r>
        <w:t>Send member links for review; collect notes &amp; exec picks.</w:t>
      </w:r>
    </w:p>
    <w:p w14:paraId="1C3410FA" w14:textId="77777777" w:rsidR="00E213A0" w:rsidRDefault="009B045F">
      <w:pPr>
        <w:pStyle w:val="FirstParagraph"/>
      </w:pPr>
      <w:r>
        <w:rPr>
          <w:b/>
          <w:bCs/>
        </w:rPr>
        <w:t>Fri–Sat</w:t>
      </w:r>
    </w:p>
    <w:p w14:paraId="147BFECB" w14:textId="77777777" w:rsidR="00E213A0" w:rsidRDefault="009B045F">
      <w:pPr>
        <w:pStyle w:val="Compact"/>
        <w:numPr>
          <w:ilvl w:val="0"/>
          <w:numId w:val="23"/>
        </w:numPr>
      </w:pPr>
      <w:r>
        <w:t>Update injuries &amp; weather snapshot; re‑export member HTML if needed (no Circa change).</w:t>
      </w:r>
    </w:p>
    <w:p w14:paraId="73EA7F85" w14:textId="77777777" w:rsidR="00E213A0" w:rsidRDefault="009B045F">
      <w:pPr>
        <w:pStyle w:val="FirstParagraph"/>
      </w:pPr>
      <w:r>
        <w:rPr>
          <w:b/>
          <w:bCs/>
        </w:rPr>
        <w:t>Sun night / Mon a.m.</w:t>
      </w:r>
    </w:p>
    <w:p w14:paraId="062AFFFD" w14:textId="77777777" w:rsidR="00E213A0" w:rsidRDefault="009B045F">
      <w:pPr>
        <w:pStyle w:val="Compact"/>
        <w:numPr>
          <w:ilvl w:val="0"/>
          <w:numId w:val="24"/>
        </w:numPr>
      </w:pPr>
      <w:r>
        <w:t>Post‑mortem: add closing vs Circa deltas and notes; update tracking sheet.</w:t>
      </w:r>
    </w:p>
    <w:p w14:paraId="3AAB4B53" w14:textId="77777777" w:rsidR="00E213A0" w:rsidRDefault="009B045F">
      <w:r>
        <w:pict w14:anchorId="67962E55">
          <v:rect id="_x0000_i1032" style="width:0;height:1.5pt" o:hralign="center" o:hrstd="t" o:hr="t"/>
        </w:pict>
      </w:r>
    </w:p>
    <w:p w14:paraId="587594C1" w14:textId="77777777" w:rsidR="00E213A0" w:rsidRDefault="009B045F">
      <w:pPr>
        <w:pStyle w:val="Heading2"/>
      </w:pPr>
      <w:bookmarkStart w:id="16" w:name="spotcheck-checklist-pergame"/>
      <w:bookmarkEnd w:id="15"/>
      <w:r>
        <w:t>7) Spot‑check checklist (per‑game)</w:t>
      </w:r>
    </w:p>
    <w:p w14:paraId="31D895A4" w14:textId="77777777" w:rsidR="00E213A0" w:rsidRDefault="009B045F">
      <w:pPr>
        <w:pStyle w:val="Compact"/>
        <w:numPr>
          <w:ilvl w:val="0"/>
          <w:numId w:val="25"/>
        </w:numPr>
      </w:pPr>
      <w:r>
        <w:rPr>
          <w:b/>
          <w:bCs/>
        </w:rPr>
        <w:t>Teams &amp; week</w:t>
      </w:r>
      <w:r>
        <w:t xml:space="preserve">: </w:t>
      </w:r>
      <w:r>
        <w:rPr>
          <w:rStyle w:val="VerbatimChar"/>
        </w:rPr>
        <w:t>away @ home</w:t>
      </w:r>
      <w:r>
        <w:t xml:space="preserve"> matches known schedule; </w:t>
      </w:r>
      <w:r>
        <w:rPr>
          <w:rStyle w:val="VerbatimChar"/>
        </w:rPr>
        <w:t>week</w:t>
      </w:r>
      <w:r>
        <w:t xml:space="preserve"> correct.</w:t>
      </w:r>
    </w:p>
    <w:p w14:paraId="5CF19323" w14:textId="77777777" w:rsidR="00E213A0" w:rsidRDefault="009B045F">
      <w:pPr>
        <w:pStyle w:val="Compact"/>
        <w:numPr>
          <w:ilvl w:val="0"/>
          <w:numId w:val="25"/>
        </w:numPr>
      </w:pPr>
      <w:r>
        <w:rPr>
          <w:b/>
          <w:bCs/>
        </w:rPr>
        <w:t>Kickoff</w:t>
      </w:r>
      <w:r>
        <w:t xml:space="preserve">: </w:t>
      </w:r>
      <w:r>
        <w:rPr>
          <w:rStyle w:val="VerbatimChar"/>
        </w:rPr>
        <w:t>kickoff_local</w:t>
      </w:r>
      <w:r>
        <w:t xml:space="preserve"> (Eastern) looks right; indoors flagged in notes if applicable (later).</w:t>
      </w:r>
    </w:p>
    <w:p w14:paraId="3AA68865" w14:textId="77777777" w:rsidR="00E213A0" w:rsidRDefault="009B045F">
      <w:pPr>
        <w:pStyle w:val="Compact"/>
        <w:numPr>
          <w:ilvl w:val="0"/>
          <w:numId w:val="25"/>
        </w:numPr>
      </w:pPr>
      <w:r>
        <w:rPr>
          <w:b/>
          <w:bCs/>
        </w:rPr>
        <w:t>Lines</w:t>
      </w:r>
      <w:r>
        <w:t>:</w:t>
      </w:r>
    </w:p>
    <w:p w14:paraId="21CB6D00" w14:textId="77777777" w:rsidR="00E213A0" w:rsidRDefault="009B045F">
      <w:pPr>
        <w:pStyle w:val="Compact"/>
        <w:numPr>
          <w:ilvl w:val="1"/>
          <w:numId w:val="26"/>
        </w:numPr>
      </w:pPr>
      <w:r>
        <w:lastRenderedPageBreak/>
        <w:t xml:space="preserve">Current present; </w:t>
      </w:r>
      <w:r>
        <w:rPr>
          <w:rStyle w:val="VerbatimChar"/>
        </w:rPr>
        <w:t>current_spread_status == current:primary</w:t>
      </w:r>
      <w:r>
        <w:t xml:space="preserve"> ideally. If </w:t>
      </w:r>
      <w:r>
        <w:rPr>
          <w:rStyle w:val="VerbatimChar"/>
        </w:rPr>
        <w:t>secondary/flip/fallback0</w:t>
      </w:r>
      <w:r>
        <w:t>, investigate.</w:t>
      </w:r>
    </w:p>
    <w:p w14:paraId="14215878" w14:textId="77777777" w:rsidR="00E213A0" w:rsidRDefault="009B045F">
      <w:pPr>
        <w:pStyle w:val="Compact"/>
        <w:numPr>
          <w:ilvl w:val="1"/>
          <w:numId w:val="26"/>
        </w:numPr>
      </w:pPr>
      <w:r>
        <w:t xml:space="preserve">Circa </w:t>
      </w:r>
      <w:r>
        <w:rPr>
          <w:rStyle w:val="VerbatimChar"/>
        </w:rPr>
        <w:t>—</w:t>
      </w:r>
      <w:r>
        <w:t xml:space="preserve"> until Thu; after Thu, ensure deltas compute.</w:t>
      </w:r>
    </w:p>
    <w:p w14:paraId="5E4BA14C" w14:textId="77777777" w:rsidR="00E213A0" w:rsidRDefault="009B045F">
      <w:pPr>
        <w:pStyle w:val="Compact"/>
        <w:numPr>
          <w:ilvl w:val="0"/>
          <w:numId w:val="25"/>
        </w:numPr>
      </w:pPr>
      <w:r>
        <w:rPr>
          <w:b/>
          <w:bCs/>
        </w:rPr>
        <w:t>DVOA</w:t>
      </w:r>
      <w:r>
        <w:t>: Total/Off/Def/ST non‑null; magnitudes plausible (roughly within ±40).</w:t>
      </w:r>
    </w:p>
    <w:p w14:paraId="1677D92C" w14:textId="77777777" w:rsidR="00E213A0" w:rsidRDefault="009B045F">
      <w:pPr>
        <w:pStyle w:val="Compact"/>
        <w:numPr>
          <w:ilvl w:val="0"/>
          <w:numId w:val="25"/>
        </w:numPr>
      </w:pPr>
      <w:r>
        <w:rPr>
          <w:b/>
          <w:bCs/>
        </w:rPr>
        <w:t>Rest</w:t>
      </w:r>
      <w:r>
        <w:t xml:space="preserve">: </w:t>
      </w:r>
      <w:r>
        <w:rPr>
          <w:rStyle w:val="VerbatimChar"/>
        </w:rPr>
        <w:t>rest_days_diff</w:t>
      </w:r>
      <w:r>
        <w:t xml:space="preserve"> sign matches expectations (home vs away rest days).</w:t>
      </w:r>
    </w:p>
    <w:p w14:paraId="0ED32A6E" w14:textId="77777777" w:rsidR="00E213A0" w:rsidRDefault="009B045F">
      <w:pPr>
        <w:pStyle w:val="Compact"/>
        <w:numPr>
          <w:ilvl w:val="0"/>
          <w:numId w:val="25"/>
        </w:numPr>
      </w:pPr>
      <w:r>
        <w:rPr>
          <w:b/>
          <w:bCs/>
        </w:rPr>
        <w:t>EPA (when added)</w:t>
      </w:r>
      <w:r>
        <w:t>: values non‑crazy (≈ −0.3..+0.3 per play), offense vs defense directions make sense.</w:t>
      </w:r>
    </w:p>
    <w:p w14:paraId="560F6F56" w14:textId="77777777" w:rsidR="00E213A0" w:rsidRDefault="009B045F">
      <w:r>
        <w:pict w14:anchorId="077C6B84">
          <v:rect id="_x0000_i1033" style="width:0;height:1.5pt" o:hralign="center" o:hrstd="t" o:hr="t"/>
        </w:pict>
      </w:r>
    </w:p>
    <w:p w14:paraId="292F2AFB" w14:textId="77777777" w:rsidR="00E213A0" w:rsidRDefault="009B045F">
      <w:pPr>
        <w:pStyle w:val="Heading2"/>
      </w:pPr>
      <w:bookmarkStart w:id="17" w:name="twoweek-roadmap-detailed"/>
      <w:bookmarkEnd w:id="16"/>
      <w:r>
        <w:t>8) Two‑week roadmap (detailed)</w:t>
      </w:r>
    </w:p>
    <w:p w14:paraId="1190B8E0" w14:textId="77777777" w:rsidR="00E213A0" w:rsidRDefault="009B045F">
      <w:pPr>
        <w:pStyle w:val="Heading3"/>
      </w:pPr>
      <w:bookmarkStart w:id="18" w:name="X5ba17b9a4bed8a8195e4242edaa841f68ab6e41"/>
      <w:r>
        <w:t>Tonight (get to green for Week 1 member preview)</w:t>
      </w:r>
    </w:p>
    <w:p w14:paraId="78112D1B" w14:textId="77777777" w:rsidR="00E213A0" w:rsidRDefault="009B045F">
      <w:pPr>
        <w:pStyle w:val="Compact"/>
        <w:numPr>
          <w:ilvl w:val="0"/>
          <w:numId w:val="27"/>
        </w:numPr>
      </w:pPr>
      <w:r>
        <w:t>✅</w:t>
      </w:r>
      <w:r>
        <w:t xml:space="preserve"> Builder + audit green; DVOA W1 projections wired; current spread fallback ✅</w:t>
      </w:r>
    </w:p>
    <w:p w14:paraId="45FC6CCE" w14:textId="77777777" w:rsidR="00E213A0" w:rsidRDefault="009B045F">
      <w:pPr>
        <w:pStyle w:val="Compact"/>
        <w:numPr>
          <w:ilvl w:val="0"/>
          <w:numId w:val="27"/>
        </w:numPr>
      </w:pPr>
      <w:r>
        <w:t xml:space="preserve">Add </w:t>
      </w:r>
      <w:r>
        <w:rPr>
          <w:b/>
          <w:bCs/>
        </w:rPr>
        <w:t>member HTML exporter</w:t>
      </w:r>
      <w:r>
        <w:t xml:space="preserve"> (simple cards; hide deltas pre‑Thu).</w:t>
      </w:r>
      <w:r>
        <w:br/>
      </w:r>
      <w:r>
        <w:rPr>
          <w:i/>
          <w:iCs/>
        </w:rPr>
        <w:t>Command:</w:t>
      </w:r>
      <w:r>
        <w:t xml:space="preserve"> </w:t>
      </w:r>
      <w:r>
        <w:rPr>
          <w:rStyle w:val="VerbatimChar"/>
        </w:rPr>
        <w:t>python -m scripts.millions_export_member_html --week 1 --out picks/millions/member_week_1.html</w:t>
      </w:r>
    </w:p>
    <w:p w14:paraId="7FE6E862" w14:textId="77777777" w:rsidR="00E213A0" w:rsidRDefault="009B045F">
      <w:pPr>
        <w:pStyle w:val="Compact"/>
        <w:numPr>
          <w:ilvl w:val="0"/>
          <w:numId w:val="27"/>
        </w:numPr>
      </w:pPr>
      <w:r>
        <w:t xml:space="preserve">Add </w:t>
      </w:r>
      <w:r>
        <w:rPr>
          <w:b/>
          <w:bCs/>
        </w:rPr>
        <w:t>team alias registry</w:t>
      </w:r>
      <w:r>
        <w:t xml:space="preserve"> (see §9) directly in builder util.</w:t>
      </w:r>
    </w:p>
    <w:p w14:paraId="586DF7BA" w14:textId="77777777" w:rsidR="00E213A0" w:rsidRDefault="009B045F">
      <w:pPr>
        <w:pStyle w:val="Compact"/>
        <w:numPr>
          <w:ilvl w:val="0"/>
          <w:numId w:val="27"/>
        </w:numPr>
      </w:pPr>
      <w:r>
        <w:t>Label audit’s expected‑null fields as “(expected pre‑Thu)”.</w:t>
      </w:r>
    </w:p>
    <w:p w14:paraId="0DC58BCA" w14:textId="77777777" w:rsidR="00E213A0" w:rsidRDefault="009B045F">
      <w:pPr>
        <w:pStyle w:val="Heading3"/>
      </w:pPr>
      <w:bookmarkStart w:id="19" w:name="next-34-days"/>
      <w:bookmarkEnd w:id="18"/>
      <w:r>
        <w:t>Next 3–4 days</w:t>
      </w:r>
    </w:p>
    <w:p w14:paraId="6E908977" w14:textId="77777777" w:rsidR="00E213A0" w:rsidRDefault="009B045F">
      <w:pPr>
        <w:pStyle w:val="Compact"/>
        <w:numPr>
          <w:ilvl w:val="0"/>
          <w:numId w:val="28"/>
        </w:numPr>
      </w:pPr>
      <w:r>
        <w:rPr>
          <w:b/>
          <w:bCs/>
        </w:rPr>
        <w:t>Circa parser</w:t>
      </w:r>
      <w:r>
        <w:t>: PDF to CSV for contest lines (</w:t>
      </w:r>
      <w:r>
        <w:rPr>
          <w:rStyle w:val="VerbatimChar"/>
        </w:rPr>
        <w:t>data/circa_week_{w}.csv</w:t>
      </w:r>
      <w:r>
        <w:t>). Auto‑merge in builder.</w:t>
      </w:r>
    </w:p>
    <w:p w14:paraId="39F68634" w14:textId="77777777" w:rsidR="00E213A0" w:rsidRDefault="009B045F">
      <w:pPr>
        <w:pStyle w:val="Compact"/>
        <w:numPr>
          <w:ilvl w:val="0"/>
          <w:numId w:val="28"/>
        </w:numPr>
      </w:pPr>
      <w:r>
        <w:rPr>
          <w:b/>
          <w:bCs/>
        </w:rPr>
        <w:t>EPA join</w:t>
      </w:r>
      <w:r>
        <w:t>: nflfastR team‑level EPA per play (off &amp; def), S2D; add to builder and audit.</w:t>
      </w:r>
    </w:p>
    <w:p w14:paraId="418748FD" w14:textId="77777777" w:rsidR="00E213A0" w:rsidRDefault="009B045F">
      <w:pPr>
        <w:pStyle w:val="Compact"/>
        <w:numPr>
          <w:ilvl w:val="0"/>
          <w:numId w:val="28"/>
        </w:numPr>
      </w:pPr>
      <w:r>
        <w:rPr>
          <w:b/>
          <w:bCs/>
        </w:rPr>
        <w:t>Injuries</w:t>
      </w:r>
      <w:r>
        <w:t xml:space="preserve">: initial text feed ingest; attach </w:t>
      </w:r>
      <w:r>
        <w:rPr>
          <w:rStyle w:val="VerbatimChar"/>
        </w:rPr>
        <w:t>injuries_key_home/away</w:t>
      </w:r>
      <w:r>
        <w:t xml:space="preserve"> summaries (Tue/Thu snapshots).</w:t>
      </w:r>
    </w:p>
    <w:p w14:paraId="7E07F26A" w14:textId="77777777" w:rsidR="00E213A0" w:rsidRDefault="009B045F">
      <w:pPr>
        <w:pStyle w:val="Compact"/>
        <w:numPr>
          <w:ilvl w:val="0"/>
          <w:numId w:val="28"/>
        </w:numPr>
      </w:pPr>
      <w:r>
        <w:rPr>
          <w:b/>
          <w:bCs/>
        </w:rPr>
        <w:t>Weather</w:t>
      </w:r>
      <w:r>
        <w:t xml:space="preserve">: stadium + forecast snapshot; add </w:t>
      </w:r>
      <w:r>
        <w:rPr>
          <w:rStyle w:val="VerbatimChar"/>
        </w:rPr>
        <w:t>weather_notes</w:t>
      </w:r>
      <w:r>
        <w:t>.</w:t>
      </w:r>
    </w:p>
    <w:p w14:paraId="11EBCAEA" w14:textId="77777777" w:rsidR="00E213A0" w:rsidRDefault="009B045F">
      <w:pPr>
        <w:pStyle w:val="Heading3"/>
      </w:pPr>
      <w:bookmarkStart w:id="20" w:name="week-23"/>
      <w:bookmarkEnd w:id="19"/>
      <w:r>
        <w:t>Week 2–3</w:t>
      </w:r>
    </w:p>
    <w:p w14:paraId="1DD436F8" w14:textId="77777777" w:rsidR="00E213A0" w:rsidRDefault="009B045F">
      <w:pPr>
        <w:pStyle w:val="Compact"/>
        <w:numPr>
          <w:ilvl w:val="0"/>
          <w:numId w:val="29"/>
        </w:numPr>
      </w:pPr>
      <w:r>
        <w:rPr>
          <w:b/>
          <w:bCs/>
        </w:rPr>
        <w:t>Master dashboard</w:t>
      </w:r>
      <w:r>
        <w:t>: private analytics (power gaps, edges, pool pop tracking). First cut as HTML export.</w:t>
      </w:r>
    </w:p>
    <w:p w14:paraId="714D9844" w14:textId="77777777" w:rsidR="00E213A0" w:rsidRDefault="009B045F">
      <w:pPr>
        <w:pStyle w:val="Compact"/>
        <w:numPr>
          <w:ilvl w:val="0"/>
          <w:numId w:val="29"/>
        </w:numPr>
      </w:pPr>
      <w:r>
        <w:rPr>
          <w:b/>
          <w:bCs/>
        </w:rPr>
        <w:t>Picks tracking store</w:t>
      </w:r>
      <w:r>
        <w:t xml:space="preserve">: </w:t>
      </w:r>
      <w:r>
        <w:rPr>
          <w:rStyle w:val="VerbatimChar"/>
        </w:rPr>
        <w:t>picks/millions/picks_{year}.csv</w:t>
      </w:r>
      <w:r>
        <w:t xml:space="preserve"> </w:t>
      </w:r>
      <w:r>
        <w:t>and a small CLI to append week’s choices &amp; freeform notes.</w:t>
      </w:r>
    </w:p>
    <w:p w14:paraId="48D7502E" w14:textId="77777777" w:rsidR="00E213A0" w:rsidRDefault="009B045F">
      <w:pPr>
        <w:pStyle w:val="Compact"/>
        <w:numPr>
          <w:ilvl w:val="0"/>
          <w:numId w:val="29"/>
        </w:numPr>
      </w:pPr>
      <w:r>
        <w:rPr>
          <w:b/>
          <w:bCs/>
        </w:rPr>
        <w:t>Regression fixes</w:t>
      </w:r>
      <w:r>
        <w:t>: stricter schema validation (types/ranges); alias expansion as needed.</w:t>
      </w:r>
    </w:p>
    <w:p w14:paraId="072BC8B6" w14:textId="77777777" w:rsidR="00E213A0" w:rsidRDefault="009B045F">
      <w:r>
        <w:pict w14:anchorId="4B356B5D">
          <v:rect id="_x0000_i1034" style="width:0;height:1.5pt" o:hralign="center" o:hrstd="t" o:hr="t"/>
        </w:pict>
      </w:r>
    </w:p>
    <w:p w14:paraId="35BF92FC" w14:textId="77777777" w:rsidR="00E213A0" w:rsidRDefault="009B045F">
      <w:pPr>
        <w:pStyle w:val="Heading2"/>
      </w:pPr>
      <w:bookmarkStart w:id="21" w:name="team-alias-registry-proposed-default"/>
      <w:bookmarkEnd w:id="20"/>
      <w:bookmarkEnd w:id="17"/>
      <w:r>
        <w:t>9) Team alias registry (proposed default)</w:t>
      </w:r>
    </w:p>
    <w:p w14:paraId="11768F1D" w14:textId="77777777" w:rsidR="00E213A0" w:rsidRDefault="009B045F">
      <w:pPr>
        <w:pStyle w:val="FirstParagraph"/>
      </w:pPr>
      <w:r>
        <w:t>Use in DVOA/EPA joins and any external source merges.</w:t>
      </w:r>
    </w:p>
    <w:p w14:paraId="0C5CFC8B" w14:textId="77777777" w:rsidR="00E213A0" w:rsidRDefault="009B045F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'WAS':'WSH', 'JAC':'JAX', 'NOR':'NO', 'TAM':'TB', 'SFO':'SF', 'ARZ':'ARI',</w:t>
      </w:r>
      <w:r>
        <w:br/>
      </w:r>
      <w:r>
        <w:rPr>
          <w:rStyle w:val="VerbatimChar"/>
        </w:rPr>
        <w:t xml:space="preserve">  'GNB':'GB', 'KAN':'KC', 'NWE':'NE', 'SDG':'LAC', 'STL':'LAR', 'OAK':'LV',</w:t>
      </w:r>
      <w:r>
        <w:br/>
      </w:r>
      <w:r>
        <w:rPr>
          <w:rStyle w:val="VerbatimChar"/>
        </w:rPr>
        <w:lastRenderedPageBreak/>
        <w:t xml:space="preserve">  # common nicknames to abbreviations (if encountered)</w:t>
      </w:r>
      <w:r>
        <w:br/>
      </w:r>
      <w:r>
        <w:rPr>
          <w:rStyle w:val="VerbatimChar"/>
        </w:rPr>
        <w:t xml:space="preserve">  'Washington':'WSH','Jacksonville':'JAX','New Orleans':'NO','Tampa Bay':'TB',</w:t>
      </w:r>
      <w:r>
        <w:br/>
      </w:r>
      <w:r>
        <w:rPr>
          <w:rStyle w:val="VerbatimChar"/>
        </w:rPr>
        <w:t xml:space="preserve">  'San Francisco':'SF','Arizona':'ARI','Green Bay':'GB','Kansas City':'KC',</w:t>
      </w:r>
      <w:r>
        <w:br/>
      </w:r>
      <w:r>
        <w:rPr>
          <w:rStyle w:val="VerbatimChar"/>
        </w:rPr>
        <w:t xml:space="preserve">  'New England':'NE','San Diego':'LAC','St. Louis':'LAR','Oakland':'LV'</w:t>
      </w:r>
      <w:r>
        <w:br/>
      </w:r>
      <w:r>
        <w:rPr>
          <w:rStyle w:val="VerbatimChar"/>
        </w:rPr>
        <w:t>}</w:t>
      </w:r>
    </w:p>
    <w:p w14:paraId="66510C07" w14:textId="77777777" w:rsidR="00E213A0" w:rsidRDefault="009B045F">
      <w:r>
        <w:pict w14:anchorId="5B64A267">
          <v:rect id="_x0000_i1035" style="width:0;height:1.5pt" o:hralign="center" o:hrstd="t" o:hr="t"/>
        </w:pict>
      </w:r>
    </w:p>
    <w:p w14:paraId="4E4756D6" w14:textId="77777777" w:rsidR="00E213A0" w:rsidRDefault="009B045F">
      <w:pPr>
        <w:pStyle w:val="Heading2"/>
      </w:pPr>
      <w:bookmarkStart w:id="22" w:name="commands-cheatsheet-powershell"/>
      <w:bookmarkEnd w:id="21"/>
      <w:r>
        <w:t>10) Commands cheat‑sheet (PowerShell)</w:t>
      </w:r>
    </w:p>
    <w:p w14:paraId="21DB37F8" w14:textId="77777777" w:rsidR="00E213A0" w:rsidRDefault="009B045F">
      <w:pPr>
        <w:pStyle w:val="SourceCode"/>
      </w:pPr>
      <w:r>
        <w:rPr>
          <w:rStyle w:val="VerbatimChar"/>
        </w:rPr>
        <w:t># 0) Activate venv (if not already)</w:t>
      </w:r>
      <w:r>
        <w:br/>
      </w:r>
      <w:r>
        <w:rPr>
          <w:rStyle w:val="VerbatimChar"/>
        </w:rPr>
        <w:t>.\venv\Scripts\Activate.ps1</w:t>
      </w:r>
      <w:r>
        <w:br/>
      </w:r>
      <w:r>
        <w:br/>
      </w:r>
      <w:r>
        <w:rPr>
          <w:rStyle w:val="VerbatimChar"/>
        </w:rPr>
        <w:t># 1) Build Millions (Week 1 uses projections)</w:t>
      </w:r>
      <w:r>
        <w:br/>
      </w:r>
      <w:r>
        <w:rPr>
          <w:rStyle w:val="VerbatimChar"/>
        </w:rPr>
        <w:t>python -m scripts.millions_build_game_view --week 1</w:t>
      </w:r>
      <w:r>
        <w:br/>
      </w:r>
      <w:r>
        <w:br/>
      </w:r>
      <w:r>
        <w:rPr>
          <w:rStyle w:val="VerbatimChar"/>
        </w:rPr>
        <w:t># 2) Audit Week 1</w:t>
      </w:r>
      <w:r>
        <w:br/>
      </w:r>
      <w:r>
        <w:rPr>
          <w:rStyle w:val="VerbatimChar"/>
        </w:rPr>
        <w:t>python -m scripts.millions_audit_week --week 1 --write-report</w:t>
      </w:r>
      <w:r>
        <w:br/>
      </w:r>
      <w:r>
        <w:br/>
      </w:r>
      <w:r>
        <w:rPr>
          <w:rStyle w:val="VerbatimChar"/>
        </w:rPr>
        <w:t># 3) Export Member HTML (first cut)</w:t>
      </w:r>
      <w:r>
        <w:br/>
      </w:r>
      <w:r>
        <w:rPr>
          <w:rStyle w:val="VerbatimChar"/>
        </w:rPr>
        <w:t>python -m scripts.millions_export_member_html --week 1 --out picks/millions/member_week_1.html</w:t>
      </w:r>
    </w:p>
    <w:p w14:paraId="71FEF1F8" w14:textId="77777777" w:rsidR="00E213A0" w:rsidRDefault="009B045F">
      <w:r>
        <w:pict w14:anchorId="3EB73E88">
          <v:rect id="_x0000_i1036" style="width:0;height:1.5pt" o:hralign="center" o:hrstd="t" o:hr="t"/>
        </w:pict>
      </w:r>
    </w:p>
    <w:p w14:paraId="5C959EDE" w14:textId="77777777" w:rsidR="00E213A0" w:rsidRDefault="009B045F">
      <w:pPr>
        <w:pStyle w:val="Heading2"/>
      </w:pPr>
      <w:bookmarkStart w:id="23" w:name="testing-qa"/>
      <w:bookmarkEnd w:id="22"/>
      <w:r>
        <w:t>11) Testing &amp; QA</w:t>
      </w:r>
    </w:p>
    <w:p w14:paraId="72FC9A83" w14:textId="77777777" w:rsidR="00E213A0" w:rsidRDefault="009B045F">
      <w:pPr>
        <w:pStyle w:val="Compact"/>
        <w:numPr>
          <w:ilvl w:val="0"/>
          <w:numId w:val="30"/>
        </w:numPr>
      </w:pPr>
      <w:r>
        <w:rPr>
          <w:b/>
          <w:bCs/>
        </w:rPr>
        <w:t>Unit sanity</w:t>
      </w:r>
      <w:r>
        <w:t xml:space="preserve">: after each rebuild, run the audit and verify: </w:t>
      </w:r>
      <w:r>
        <w:rPr>
          <w:rStyle w:val="VerbatimChar"/>
        </w:rPr>
        <w:t>current_spread_*</w:t>
      </w:r>
      <w:r>
        <w:t xml:space="preserve"> ≤ 5% missing (target 0%); DVOA 0% missing; Circa 100% missing pre‑Thu only.</w:t>
      </w:r>
    </w:p>
    <w:p w14:paraId="5FC09B0F" w14:textId="77777777" w:rsidR="00E213A0" w:rsidRDefault="009B045F">
      <w:pPr>
        <w:pStyle w:val="Compact"/>
        <w:numPr>
          <w:ilvl w:val="0"/>
          <w:numId w:val="30"/>
        </w:numPr>
      </w:pPr>
      <w:r>
        <w:rPr>
          <w:b/>
          <w:bCs/>
        </w:rPr>
        <w:t>Schema checks</w:t>
      </w:r>
      <w:r>
        <w:t>: verify all expected columns exist (see §4). Add assert guards before export.</w:t>
      </w:r>
    </w:p>
    <w:p w14:paraId="7B0977DF" w14:textId="77777777" w:rsidR="00E213A0" w:rsidRDefault="009B045F">
      <w:pPr>
        <w:pStyle w:val="Compact"/>
        <w:numPr>
          <w:ilvl w:val="0"/>
          <w:numId w:val="30"/>
        </w:numPr>
      </w:pPr>
      <w:r>
        <w:rPr>
          <w:b/>
          <w:bCs/>
        </w:rPr>
        <w:t>Visual diff</w:t>
      </w:r>
      <w:r>
        <w:t>: open the member HTML; scan 3–5 random cards for plausibility.</w:t>
      </w:r>
    </w:p>
    <w:p w14:paraId="354895A8" w14:textId="77777777" w:rsidR="00E213A0" w:rsidRDefault="009B045F">
      <w:r>
        <w:pict w14:anchorId="16E6BD94">
          <v:rect id="_x0000_i1037" style="width:0;height:1.5pt" o:hralign="center" o:hrstd="t" o:hr="t"/>
        </w:pict>
      </w:r>
    </w:p>
    <w:p w14:paraId="3CA21A62" w14:textId="77777777" w:rsidR="00E213A0" w:rsidRDefault="009B045F">
      <w:pPr>
        <w:pStyle w:val="Heading2"/>
      </w:pPr>
      <w:bookmarkStart w:id="24" w:name="known-gaps-risks"/>
      <w:bookmarkEnd w:id="23"/>
      <w:r>
        <w:t>12) Known gaps &amp; risks</w:t>
      </w:r>
    </w:p>
    <w:p w14:paraId="31DAFEF7" w14:textId="77777777" w:rsidR="00E213A0" w:rsidRDefault="009B045F">
      <w:pPr>
        <w:pStyle w:val="Compact"/>
        <w:numPr>
          <w:ilvl w:val="0"/>
          <w:numId w:val="31"/>
        </w:numPr>
      </w:pPr>
      <w:r>
        <w:t>Circa lines not automated yet (manual until PDF parser lands).</w:t>
      </w:r>
    </w:p>
    <w:p w14:paraId="397409A5" w14:textId="77777777" w:rsidR="00E213A0" w:rsidRDefault="009B045F">
      <w:pPr>
        <w:pStyle w:val="Compact"/>
        <w:numPr>
          <w:ilvl w:val="0"/>
          <w:numId w:val="31"/>
        </w:numPr>
      </w:pPr>
      <w:r>
        <w:t>EPA/injuries/weather not yet merged (placeholders in file + audit).</w:t>
      </w:r>
    </w:p>
    <w:p w14:paraId="33A2D675" w14:textId="77777777" w:rsidR="00E213A0" w:rsidRDefault="009B045F">
      <w:pPr>
        <w:pStyle w:val="Compact"/>
        <w:numPr>
          <w:ilvl w:val="0"/>
          <w:numId w:val="31"/>
        </w:numPr>
      </w:pPr>
      <w:r>
        <w:t>External source alias drift (add to registry upon first miss).</w:t>
      </w:r>
    </w:p>
    <w:p w14:paraId="090A2657" w14:textId="77777777" w:rsidR="00E213A0" w:rsidRDefault="009B045F">
      <w:pPr>
        <w:pStyle w:val="Compact"/>
        <w:numPr>
          <w:ilvl w:val="0"/>
          <w:numId w:val="31"/>
        </w:numPr>
      </w:pPr>
      <w:r>
        <w:t>Survivor changes upstream (columns renamed) — builder now defensive but we’ll monitor audits.</w:t>
      </w:r>
    </w:p>
    <w:p w14:paraId="656D974B" w14:textId="77777777" w:rsidR="00E213A0" w:rsidRDefault="009B045F">
      <w:r>
        <w:pict w14:anchorId="2D0385E6">
          <v:rect id="_x0000_i1038" style="width:0;height:1.5pt" o:hralign="center" o:hrstd="t" o:hr="t"/>
        </w:pict>
      </w:r>
    </w:p>
    <w:p w14:paraId="38520139" w14:textId="77777777" w:rsidR="00E213A0" w:rsidRDefault="009B045F">
      <w:pPr>
        <w:pStyle w:val="Heading2"/>
      </w:pPr>
      <w:bookmarkStart w:id="25" w:name="Xebfe648bcec83e55d70ad30d7f2621340f6dfb1"/>
      <w:bookmarkEnd w:id="24"/>
      <w:r>
        <w:t>13) Handover guidance (if someone else continues)</w:t>
      </w:r>
    </w:p>
    <w:p w14:paraId="3D05AD8A" w14:textId="77777777" w:rsidR="00E213A0" w:rsidRDefault="009B045F">
      <w:pPr>
        <w:pStyle w:val="Compact"/>
        <w:numPr>
          <w:ilvl w:val="0"/>
          <w:numId w:val="32"/>
        </w:numPr>
      </w:pPr>
      <w:r>
        <w:t>Read this doc top‑to‑bottom.</w:t>
      </w:r>
    </w:p>
    <w:p w14:paraId="1DDF6C10" w14:textId="77777777" w:rsidR="00E213A0" w:rsidRDefault="009B045F">
      <w:pPr>
        <w:pStyle w:val="Compact"/>
        <w:numPr>
          <w:ilvl w:val="0"/>
          <w:numId w:val="32"/>
        </w:numPr>
      </w:pPr>
      <w:r>
        <w:t xml:space="preserve">First run the </w:t>
      </w:r>
      <w:r>
        <w:rPr>
          <w:b/>
          <w:bCs/>
        </w:rPr>
        <w:t>three commands</w:t>
      </w:r>
      <w:r>
        <w:t xml:space="preserve"> in §10 to reproduce Week 1 outputs.</w:t>
      </w:r>
    </w:p>
    <w:p w14:paraId="1F416EFE" w14:textId="77777777" w:rsidR="00E213A0" w:rsidRDefault="009B045F">
      <w:pPr>
        <w:pStyle w:val="Compact"/>
        <w:numPr>
          <w:ilvl w:val="0"/>
          <w:numId w:val="32"/>
        </w:numPr>
      </w:pPr>
      <w:r>
        <w:lastRenderedPageBreak/>
        <w:t>Use §7 checklist to spot‑check 3–5 games.</w:t>
      </w:r>
    </w:p>
    <w:p w14:paraId="2C4BBD33" w14:textId="77777777" w:rsidR="00E213A0" w:rsidRDefault="009B045F">
      <w:pPr>
        <w:pStyle w:val="Compact"/>
        <w:numPr>
          <w:ilvl w:val="0"/>
          <w:numId w:val="32"/>
        </w:numPr>
      </w:pPr>
      <w:r>
        <w:t>For any missingness &gt; 0% in DVOA/current lines, check alias map (§9) and spread fallbacks.</w:t>
      </w:r>
    </w:p>
    <w:p w14:paraId="70A60678" w14:textId="77777777" w:rsidR="00E213A0" w:rsidRDefault="009B045F">
      <w:pPr>
        <w:pStyle w:val="Compact"/>
        <w:numPr>
          <w:ilvl w:val="0"/>
          <w:numId w:val="32"/>
        </w:numPr>
      </w:pPr>
      <w:r>
        <w:t>Open issues:</w:t>
      </w:r>
    </w:p>
    <w:p w14:paraId="2C532B99" w14:textId="77777777" w:rsidR="00E213A0" w:rsidRDefault="009B045F">
      <w:pPr>
        <w:pStyle w:val="Compact"/>
        <w:numPr>
          <w:ilvl w:val="1"/>
          <w:numId w:val="33"/>
        </w:numPr>
      </w:pPr>
      <w:r>
        <w:t>Implement Circa parser.</w:t>
      </w:r>
    </w:p>
    <w:p w14:paraId="0DBC45C1" w14:textId="77777777" w:rsidR="00E213A0" w:rsidRDefault="009B045F">
      <w:pPr>
        <w:pStyle w:val="Compact"/>
        <w:numPr>
          <w:ilvl w:val="1"/>
          <w:numId w:val="33"/>
        </w:numPr>
      </w:pPr>
      <w:r>
        <w:t>Add nflfastR EPA join.</w:t>
      </w:r>
    </w:p>
    <w:p w14:paraId="0ACCC74C" w14:textId="77777777" w:rsidR="00E213A0" w:rsidRDefault="009B045F">
      <w:pPr>
        <w:pStyle w:val="Compact"/>
        <w:numPr>
          <w:ilvl w:val="1"/>
          <w:numId w:val="33"/>
        </w:numPr>
      </w:pPr>
      <w:r>
        <w:t>Add injuries/weather feeds.</w:t>
      </w:r>
    </w:p>
    <w:p w14:paraId="6D065B57" w14:textId="77777777" w:rsidR="00E213A0" w:rsidRDefault="009B045F">
      <w:pPr>
        <w:pStyle w:val="Compact"/>
        <w:numPr>
          <w:ilvl w:val="1"/>
          <w:numId w:val="33"/>
        </w:numPr>
      </w:pPr>
      <w:r>
        <w:t>Build Master dashboard exporter.</w:t>
      </w:r>
    </w:p>
    <w:p w14:paraId="27EB034E" w14:textId="77777777" w:rsidR="00E213A0" w:rsidRDefault="009B045F">
      <w:r>
        <w:pict w14:anchorId="7B3485B1">
          <v:rect id="_x0000_i1039" style="width:0;height:1.5pt" o:hralign="center" o:hrstd="t" o:hr="t"/>
        </w:pict>
      </w:r>
    </w:p>
    <w:p w14:paraId="7DEA93FC" w14:textId="77777777" w:rsidR="00E213A0" w:rsidRDefault="009B045F">
      <w:pPr>
        <w:pStyle w:val="Heading2"/>
      </w:pPr>
      <w:bookmarkStart w:id="26" w:name="appendix-member-dashboard-fields-initial"/>
      <w:bookmarkEnd w:id="25"/>
      <w:r>
        <w:t>14) Appendix: Member dashboard fields (initial)</w:t>
      </w:r>
    </w:p>
    <w:p w14:paraId="2B3C23C8" w14:textId="77777777" w:rsidR="00E213A0" w:rsidRDefault="009B045F">
      <w:pPr>
        <w:pStyle w:val="Compact"/>
        <w:numPr>
          <w:ilvl w:val="0"/>
          <w:numId w:val="34"/>
        </w:numPr>
      </w:pPr>
      <w:r>
        <w:rPr>
          <w:rStyle w:val="VerbatimChar"/>
        </w:rPr>
        <w:t>matchup</w:t>
      </w:r>
      <w:r>
        <w:t xml:space="preserve">, </w:t>
      </w:r>
      <w:r>
        <w:rPr>
          <w:rStyle w:val="VerbatimChar"/>
        </w:rPr>
        <w:t>kickoff_local</w:t>
      </w:r>
      <w:r>
        <w:t xml:space="preserve">, </w:t>
      </w:r>
      <w:r>
        <w:rPr>
          <w:rStyle w:val="VerbatimChar"/>
        </w:rPr>
        <w:t>current_spread_home/away</w:t>
      </w:r>
      <w:r>
        <w:t xml:space="preserve">, </w:t>
      </w:r>
      <w:r>
        <w:rPr>
          <w:rStyle w:val="VerbatimChar"/>
        </w:rPr>
        <w:t>circa_spread_home/away</w:t>
      </w:r>
      <w:r>
        <w:t xml:space="preserve"> (— pre‑Thu), </w:t>
      </w:r>
      <w:r>
        <w:rPr>
          <w:rStyle w:val="VerbatimChar"/>
        </w:rPr>
        <w:t>line_value_home/away</w:t>
      </w:r>
      <w:r>
        <w:t xml:space="preserve"> (only show when Circa present), </w:t>
      </w:r>
      <w:r>
        <w:rPr>
          <w:rStyle w:val="VerbatimChar"/>
        </w:rPr>
        <w:t>total_dvoa_*</w:t>
      </w:r>
      <w:r>
        <w:t xml:space="preserve">, </w:t>
      </w:r>
      <w:r>
        <w:rPr>
          <w:rStyle w:val="VerbatimChar"/>
        </w:rPr>
        <w:t>off_dvoa_*</w:t>
      </w:r>
      <w:r>
        <w:t xml:space="preserve">, </w:t>
      </w:r>
      <w:r>
        <w:rPr>
          <w:rStyle w:val="VerbatimChar"/>
        </w:rPr>
        <w:t>def_dvoa_*</w:t>
      </w:r>
      <w:r>
        <w:t xml:space="preserve">, </w:t>
      </w:r>
      <w:r>
        <w:rPr>
          <w:rStyle w:val="VerbatimChar"/>
        </w:rPr>
        <w:t>st_dvoa_*</w:t>
      </w:r>
      <w:r>
        <w:t xml:space="preserve">, </w:t>
      </w:r>
      <w:r>
        <w:rPr>
          <w:rStyle w:val="VerbatimChar"/>
        </w:rPr>
        <w:t>rest_days_diff</w:t>
      </w:r>
      <w:r>
        <w:t xml:space="preserve">, </w:t>
      </w:r>
      <w:r>
        <w:rPr>
          <w:rStyle w:val="VerbatimChar"/>
        </w:rPr>
        <w:t>current_spread_status</w:t>
      </w:r>
      <w:r>
        <w:t xml:space="preserve">, </w:t>
      </w:r>
      <w:r>
        <w:rPr>
          <w:rStyle w:val="VerbatimChar"/>
        </w:rPr>
        <w:t>notes</w:t>
      </w:r>
      <w:r>
        <w:t xml:space="preserve"> (UI only).</w:t>
      </w:r>
    </w:p>
    <w:p w14:paraId="3D358599" w14:textId="77777777" w:rsidR="00E213A0" w:rsidRDefault="009B045F">
      <w:r>
        <w:pict w14:anchorId="28F9DFE6">
          <v:rect id="_x0000_i1040" style="width:0;height:1.5pt" o:hralign="center" o:hrstd="t" o:hr="t"/>
        </w:pict>
      </w:r>
    </w:p>
    <w:p w14:paraId="49532589" w14:textId="77777777" w:rsidR="00E213A0" w:rsidRDefault="009B045F">
      <w:pPr>
        <w:pStyle w:val="FirstParagraph"/>
      </w:pPr>
      <w:r>
        <w:rPr>
          <w:i/>
          <w:iCs/>
        </w:rPr>
        <w:t>End v0.1 – update as we wire EPA, injuries, weather, Circa parser.</w:t>
      </w:r>
    </w:p>
    <w:bookmarkEnd w:id="26"/>
    <w:bookmarkEnd w:id="0"/>
    <w:sectPr w:rsidR="00E213A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44AFE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CA2CF4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9E4AF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75249852">
    <w:abstractNumId w:val="0"/>
  </w:num>
  <w:num w:numId="2" w16cid:durableId="1420254167">
    <w:abstractNumId w:val="1"/>
  </w:num>
  <w:num w:numId="3" w16cid:durableId="38089598">
    <w:abstractNumId w:val="1"/>
  </w:num>
  <w:num w:numId="4" w16cid:durableId="195890586">
    <w:abstractNumId w:val="1"/>
  </w:num>
  <w:num w:numId="5" w16cid:durableId="14286489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97128576">
    <w:abstractNumId w:val="1"/>
  </w:num>
  <w:num w:numId="7" w16cid:durableId="869075447">
    <w:abstractNumId w:val="1"/>
  </w:num>
  <w:num w:numId="8" w16cid:durableId="1105350092">
    <w:abstractNumId w:val="1"/>
  </w:num>
  <w:num w:numId="9" w16cid:durableId="1166751644">
    <w:abstractNumId w:val="1"/>
  </w:num>
  <w:num w:numId="10" w16cid:durableId="503713483">
    <w:abstractNumId w:val="1"/>
  </w:num>
  <w:num w:numId="11" w16cid:durableId="160901573">
    <w:abstractNumId w:val="1"/>
  </w:num>
  <w:num w:numId="12" w16cid:durableId="249319094">
    <w:abstractNumId w:val="1"/>
  </w:num>
  <w:num w:numId="13" w16cid:durableId="278807313">
    <w:abstractNumId w:val="1"/>
  </w:num>
  <w:num w:numId="14" w16cid:durableId="1020929694">
    <w:abstractNumId w:val="1"/>
  </w:num>
  <w:num w:numId="15" w16cid:durableId="910845646">
    <w:abstractNumId w:val="1"/>
  </w:num>
  <w:num w:numId="16" w16cid:durableId="1215119695">
    <w:abstractNumId w:val="1"/>
  </w:num>
  <w:num w:numId="17" w16cid:durableId="1217663182">
    <w:abstractNumId w:val="1"/>
  </w:num>
  <w:num w:numId="18" w16cid:durableId="455679285">
    <w:abstractNumId w:val="1"/>
  </w:num>
  <w:num w:numId="19" w16cid:durableId="1369917673">
    <w:abstractNumId w:val="1"/>
  </w:num>
  <w:num w:numId="20" w16cid:durableId="1962684007">
    <w:abstractNumId w:val="1"/>
  </w:num>
  <w:num w:numId="21" w16cid:durableId="1615290369">
    <w:abstractNumId w:val="1"/>
  </w:num>
  <w:num w:numId="22" w16cid:durableId="1069225930">
    <w:abstractNumId w:val="1"/>
  </w:num>
  <w:num w:numId="23" w16cid:durableId="565923153">
    <w:abstractNumId w:val="1"/>
  </w:num>
  <w:num w:numId="24" w16cid:durableId="419067017">
    <w:abstractNumId w:val="1"/>
  </w:num>
  <w:num w:numId="25" w16cid:durableId="84155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49600280">
    <w:abstractNumId w:val="1"/>
  </w:num>
  <w:num w:numId="27" w16cid:durableId="1322656440">
    <w:abstractNumId w:val="1"/>
  </w:num>
  <w:num w:numId="28" w16cid:durableId="1989431672">
    <w:abstractNumId w:val="1"/>
  </w:num>
  <w:num w:numId="29" w16cid:durableId="1579903033">
    <w:abstractNumId w:val="1"/>
  </w:num>
  <w:num w:numId="30" w16cid:durableId="84235044">
    <w:abstractNumId w:val="1"/>
  </w:num>
  <w:num w:numId="31" w16cid:durableId="850754724">
    <w:abstractNumId w:val="1"/>
  </w:num>
  <w:num w:numId="32" w16cid:durableId="490799796">
    <w:abstractNumId w:val="1"/>
  </w:num>
  <w:num w:numId="33" w16cid:durableId="8910396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5351916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13A0"/>
    <w:rsid w:val="00101080"/>
    <w:rsid w:val="009B045F"/>
    <w:rsid w:val="00AF34E7"/>
    <w:rsid w:val="00E21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4C4CAF8C"/>
  <w15:docId w15:val="{09E37CDC-7425-4D18-BB4D-DFEE8853A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58</Words>
  <Characters>8316</Characters>
  <Application>Microsoft Office Word</Application>
  <DocSecurity>0</DocSecurity>
  <Lines>69</Lines>
  <Paragraphs>19</Paragraphs>
  <ScaleCrop>false</ScaleCrop>
  <Company/>
  <LinksUpToDate>false</LinksUpToDate>
  <CharactersWithSpaces>9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pencer Gibson</dc:creator>
  <cp:keywords/>
  <cp:lastModifiedBy>Spencer Gibson</cp:lastModifiedBy>
  <cp:revision>2</cp:revision>
  <dcterms:created xsi:type="dcterms:W3CDTF">2025-08-15T05:22:00Z</dcterms:created>
  <dcterms:modified xsi:type="dcterms:W3CDTF">2025-08-15T05:22:00Z</dcterms:modified>
</cp:coreProperties>
</file>